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980" w:type="dxa"/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710"/>
        <w:gridCol w:w="7020"/>
        <w:gridCol w:w="630"/>
        <w:gridCol w:w="1620"/>
      </w:tblGrid>
      <w:tr w:rsidR="006716ED" w:rsidRPr="006A5468" w14:paraId="042772EB" w14:textId="77777777" w:rsidTr="00D84F24">
        <w:trPr>
          <w:cantSplit/>
          <w:trHeight w:val="288"/>
        </w:trPr>
        <w:tc>
          <w:tcPr>
            <w:tcW w:w="1710" w:type="dxa"/>
            <w:vAlign w:val="center"/>
          </w:tcPr>
          <w:p w14:paraId="6CA453AC" w14:textId="77777777" w:rsidR="006716ED" w:rsidRPr="006A5468" w:rsidRDefault="006716ED" w:rsidP="00972CFC">
            <w:pPr>
              <w:spacing w:before="60"/>
              <w:ind w:left="-108" w:right="-214"/>
              <w:rPr>
                <w:rFonts w:cs="Arial"/>
                <w:szCs w:val="18"/>
              </w:rPr>
            </w:pPr>
            <w:r w:rsidRPr="006A5468">
              <w:rPr>
                <w:rFonts w:cs="Arial"/>
                <w:b/>
                <w:bCs/>
                <w:sz w:val="20"/>
                <w:szCs w:val="20"/>
              </w:rPr>
              <w:t>Operation Name:</w:t>
            </w:r>
          </w:p>
        </w:tc>
        <w:tc>
          <w:tcPr>
            <w:tcW w:w="7020" w:type="dxa"/>
            <w:tcBorders>
              <w:bottom w:val="single" w:sz="4" w:space="0" w:color="auto"/>
            </w:tcBorders>
            <w:vAlign w:val="center"/>
          </w:tcPr>
          <w:p w14:paraId="772AE2F8" w14:textId="77777777" w:rsidR="006716ED" w:rsidRPr="00076D01" w:rsidRDefault="00FE0D78" w:rsidP="00972CFC">
            <w:pPr>
              <w:spacing w:before="60"/>
              <w:ind w:left="-108" w:right="-18"/>
              <w:rPr>
                <w:rFonts w:cs="Arial"/>
                <w:b/>
                <w:color w:val="0070C0"/>
                <w:szCs w:val="18"/>
              </w:rPr>
            </w:pPr>
            <w:r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>
              <w:rPr>
                <w:rFonts w:cs="Arial"/>
                <w:b/>
                <w:color w:val="0070C0"/>
                <w:szCs w:val="18"/>
              </w:rPr>
            </w:r>
            <w:r>
              <w:rPr>
                <w:rFonts w:cs="Arial"/>
                <w:b/>
                <w:color w:val="0070C0"/>
                <w:szCs w:val="18"/>
              </w:rPr>
              <w:fldChar w:fldCharType="separate"/>
            </w:r>
            <w:bookmarkStart w:id="0" w:name="_GoBack"/>
            <w:r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bookmarkEnd w:id="0"/>
            <w:r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630" w:type="dxa"/>
            <w:tcBorders>
              <w:left w:val="nil"/>
            </w:tcBorders>
            <w:vAlign w:val="center"/>
          </w:tcPr>
          <w:p w14:paraId="43523D1A" w14:textId="77777777" w:rsidR="006716ED" w:rsidRPr="00EF7F7F" w:rsidRDefault="006716ED" w:rsidP="00D84F24">
            <w:pPr>
              <w:spacing w:before="60"/>
              <w:ind w:left="-21" w:right="-108"/>
              <w:rPr>
                <w:rFonts w:cs="Arial"/>
                <w:b/>
                <w:sz w:val="20"/>
                <w:szCs w:val="20"/>
              </w:rPr>
            </w:pPr>
            <w:r w:rsidRPr="00EF7F7F">
              <w:rPr>
                <w:rFonts w:cs="Arial"/>
                <w:b/>
                <w:sz w:val="20"/>
                <w:szCs w:val="20"/>
              </w:rPr>
              <w:t>Date:</w:t>
            </w:r>
          </w:p>
        </w:tc>
        <w:tc>
          <w:tcPr>
            <w:tcW w:w="1620" w:type="dxa"/>
            <w:tcBorders>
              <w:bottom w:val="single" w:sz="4" w:space="0" w:color="auto"/>
            </w:tcBorders>
            <w:vAlign w:val="center"/>
          </w:tcPr>
          <w:p w14:paraId="44FEF5C5" w14:textId="5EF0AA66" w:rsidR="006716ED" w:rsidRPr="00076D01" w:rsidRDefault="00972CFC" w:rsidP="00972CFC">
            <w:pPr>
              <w:spacing w:before="60"/>
              <w:ind w:left="-108"/>
              <w:rPr>
                <w:rFonts w:cs="Arial"/>
                <w:b/>
                <w:color w:val="0070C0"/>
                <w:szCs w:val="18"/>
              </w:rPr>
            </w:pPr>
            <w:r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>
              <w:rPr>
                <w:rFonts w:cs="Arial"/>
                <w:b/>
                <w:color w:val="0070C0"/>
                <w:szCs w:val="18"/>
              </w:rPr>
            </w:r>
            <w:r>
              <w:rPr>
                <w:rFonts w:cs="Arial"/>
                <w:b/>
                <w:color w:val="0070C0"/>
                <w:szCs w:val="18"/>
              </w:rPr>
              <w:fldChar w:fldCharType="separate"/>
            </w:r>
            <w:r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</w:tbl>
    <w:p w14:paraId="78704782" w14:textId="2139AAE2" w:rsidR="00E80BD3" w:rsidRPr="006A5468" w:rsidRDefault="00DA12ED" w:rsidP="00D84F24">
      <w:pPr>
        <w:spacing w:before="60"/>
        <w:ind w:right="-36"/>
        <w:rPr>
          <w:rFonts w:cs="Arial"/>
          <w:i/>
          <w:szCs w:val="18"/>
        </w:rPr>
      </w:pPr>
      <w:r w:rsidRPr="00BB68A2">
        <w:rPr>
          <w:b/>
          <w:i/>
          <w:szCs w:val="20"/>
        </w:rPr>
        <w:t xml:space="preserve">All materials must be approved by CCOF </w:t>
      </w:r>
      <w:r w:rsidR="00AD29E9" w:rsidRPr="00BB68A2">
        <w:rPr>
          <w:b/>
          <w:i/>
          <w:szCs w:val="20"/>
        </w:rPr>
        <w:t xml:space="preserve">for your operation </w:t>
      </w:r>
      <w:r w:rsidRPr="00BB68A2">
        <w:rPr>
          <w:b/>
          <w:i/>
          <w:szCs w:val="20"/>
        </w:rPr>
        <w:t>prior to use</w:t>
      </w:r>
      <w:r w:rsidRPr="00AB675A">
        <w:rPr>
          <w:i/>
          <w:szCs w:val="20"/>
        </w:rPr>
        <w:t xml:space="preserve">. </w:t>
      </w:r>
      <w:r w:rsidR="00E80BD3" w:rsidRPr="00AB675A">
        <w:rPr>
          <w:rFonts w:cs="Arial"/>
          <w:i/>
          <w:szCs w:val="18"/>
        </w:rPr>
        <w:t>Producers may</w:t>
      </w:r>
      <w:r w:rsidR="00E80BD3" w:rsidRPr="006A5468">
        <w:rPr>
          <w:rFonts w:cs="Arial"/>
          <w:i/>
          <w:szCs w:val="18"/>
        </w:rPr>
        <w:t xml:space="preserve"> </w:t>
      </w:r>
      <w:r w:rsidR="00C5787F" w:rsidRPr="006A5468">
        <w:rPr>
          <w:rFonts w:cs="Arial"/>
          <w:i/>
          <w:szCs w:val="18"/>
        </w:rPr>
        <w:t>use</w:t>
      </w:r>
      <w:r w:rsidR="00E80BD3" w:rsidRPr="006A5468">
        <w:rPr>
          <w:rFonts w:cs="Arial"/>
          <w:i/>
          <w:szCs w:val="18"/>
        </w:rPr>
        <w:t xml:space="preserve"> </w:t>
      </w:r>
      <w:r w:rsidR="004918E6" w:rsidRPr="006A5468">
        <w:rPr>
          <w:rFonts w:cs="Arial"/>
          <w:i/>
          <w:szCs w:val="18"/>
        </w:rPr>
        <w:t>materials allowed under the National Organic Program (NOP) standards</w:t>
      </w:r>
      <w:r w:rsidR="00E80BD3" w:rsidRPr="006A5468">
        <w:rPr>
          <w:rFonts w:cs="Arial"/>
          <w:i/>
          <w:szCs w:val="18"/>
        </w:rPr>
        <w:t xml:space="preserve">. Check the </w:t>
      </w:r>
      <w:r w:rsidR="004918E6" w:rsidRPr="006A5468">
        <w:rPr>
          <w:rFonts w:cs="Arial"/>
          <w:i/>
          <w:szCs w:val="18"/>
        </w:rPr>
        <w:t>NOP standards</w:t>
      </w:r>
      <w:r w:rsidR="00E80BD3" w:rsidRPr="006A5468">
        <w:rPr>
          <w:rFonts w:cs="Arial"/>
          <w:i/>
          <w:szCs w:val="18"/>
        </w:rPr>
        <w:t xml:space="preserve"> or </w:t>
      </w:r>
      <w:r w:rsidR="004918E6" w:rsidRPr="006A5468">
        <w:rPr>
          <w:rFonts w:cs="Arial"/>
          <w:i/>
          <w:szCs w:val="18"/>
        </w:rPr>
        <w:t xml:space="preserve">the </w:t>
      </w:r>
      <w:r w:rsidR="00606488" w:rsidRPr="006A5468">
        <w:rPr>
          <w:rFonts w:cs="Arial"/>
          <w:i/>
          <w:szCs w:val="18"/>
        </w:rPr>
        <w:t>Organic Materials Review Institute (</w:t>
      </w:r>
      <w:r w:rsidR="00E80BD3" w:rsidRPr="006A5468">
        <w:rPr>
          <w:rFonts w:cs="Arial"/>
          <w:i/>
          <w:szCs w:val="18"/>
        </w:rPr>
        <w:t>OMRI</w:t>
      </w:r>
      <w:r w:rsidR="00606488" w:rsidRPr="006A5468">
        <w:rPr>
          <w:rFonts w:cs="Arial"/>
          <w:i/>
          <w:szCs w:val="18"/>
        </w:rPr>
        <w:t>)</w:t>
      </w:r>
      <w:r w:rsidR="00E80BD3" w:rsidRPr="006A5468">
        <w:rPr>
          <w:rFonts w:cs="Arial"/>
          <w:i/>
          <w:szCs w:val="18"/>
        </w:rPr>
        <w:t xml:space="preserve"> Generic Materials List </w:t>
      </w:r>
      <w:r w:rsidR="004918E6" w:rsidRPr="006A5468">
        <w:rPr>
          <w:rFonts w:cs="Arial"/>
          <w:i/>
          <w:szCs w:val="18"/>
        </w:rPr>
        <w:t xml:space="preserve">at </w:t>
      </w:r>
      <w:hyperlink r:id="rId11" w:history="1">
        <w:r w:rsidR="004918E6" w:rsidRPr="006A5468">
          <w:rPr>
            <w:rStyle w:val="Hyperlink"/>
            <w:rFonts w:cs="Arial"/>
            <w:i/>
            <w:szCs w:val="18"/>
          </w:rPr>
          <w:t>www.omri.org</w:t>
        </w:r>
      </w:hyperlink>
      <w:r w:rsidR="004918E6" w:rsidRPr="006A5468">
        <w:rPr>
          <w:rFonts w:cs="Arial"/>
          <w:i/>
          <w:szCs w:val="18"/>
        </w:rPr>
        <w:t xml:space="preserve"> </w:t>
      </w:r>
      <w:r w:rsidR="00E80BD3" w:rsidRPr="006A5468">
        <w:rPr>
          <w:rFonts w:cs="Arial"/>
          <w:i/>
          <w:szCs w:val="18"/>
        </w:rPr>
        <w:t xml:space="preserve">for allowed synthetic substances and restrictions on certain natural </w:t>
      </w:r>
      <w:r w:rsidR="005669E7" w:rsidRPr="006A5468">
        <w:rPr>
          <w:rFonts w:cs="Arial"/>
          <w:i/>
          <w:szCs w:val="18"/>
        </w:rPr>
        <w:t xml:space="preserve">and synthetic </w:t>
      </w:r>
      <w:r w:rsidR="00C5787F" w:rsidRPr="006A5468">
        <w:rPr>
          <w:rFonts w:cs="Arial"/>
          <w:i/>
          <w:szCs w:val="18"/>
        </w:rPr>
        <w:t>substances.</w:t>
      </w:r>
    </w:p>
    <w:p w14:paraId="06743187" w14:textId="507899AC" w:rsidR="00E80BD3" w:rsidRPr="00EF7F7F" w:rsidRDefault="006B2328" w:rsidP="00BB0A0C">
      <w:pPr>
        <w:pStyle w:val="Heading2"/>
        <w:numPr>
          <w:ilvl w:val="0"/>
          <w:numId w:val="3"/>
        </w:numPr>
        <w:spacing w:before="120"/>
        <w:ind w:right="-36"/>
        <w:rPr>
          <w:sz w:val="22"/>
          <w:szCs w:val="22"/>
        </w:rPr>
      </w:pPr>
      <w:r>
        <w:rPr>
          <w:sz w:val="22"/>
          <w:szCs w:val="22"/>
        </w:rPr>
        <w:t>Materials</w:t>
      </w:r>
      <w:r w:rsidR="00705FB7">
        <w:rPr>
          <w:sz w:val="22"/>
          <w:szCs w:val="22"/>
        </w:rPr>
        <w:t xml:space="preserve">  </w:t>
      </w:r>
      <w:r>
        <w:rPr>
          <w:sz w:val="22"/>
          <w:szCs w:val="22"/>
        </w:rPr>
        <w:t xml:space="preserve"> </w:t>
      </w:r>
      <w:bookmarkStart w:id="1" w:name="Check3"/>
      <w:r>
        <w:rPr>
          <w:sz w:val="22"/>
          <w:szCs w:val="22"/>
        </w:rPr>
        <w:t xml:space="preserve"> </w:t>
      </w:r>
      <w:r w:rsidR="00A16C10" w:rsidRPr="00EF7F7F">
        <w:rPr>
          <w:b w:val="0"/>
          <w:szCs w:val="18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A16C10" w:rsidRPr="00EF7F7F">
        <w:rPr>
          <w:b w:val="0"/>
          <w:szCs w:val="18"/>
        </w:rPr>
        <w:instrText xml:space="preserve"> FORMCHECKBOX </w:instrText>
      </w:r>
      <w:r w:rsidR="00E40FC5">
        <w:rPr>
          <w:b w:val="0"/>
          <w:szCs w:val="18"/>
        </w:rPr>
      </w:r>
      <w:r w:rsidR="00E40FC5">
        <w:rPr>
          <w:b w:val="0"/>
          <w:szCs w:val="18"/>
        </w:rPr>
        <w:fldChar w:fldCharType="separate"/>
      </w:r>
      <w:r w:rsidR="00A16C10" w:rsidRPr="00EF7F7F">
        <w:rPr>
          <w:b w:val="0"/>
          <w:szCs w:val="18"/>
        </w:rPr>
        <w:fldChar w:fldCharType="end"/>
      </w:r>
      <w:bookmarkEnd w:id="1"/>
      <w:r w:rsidR="003B1559" w:rsidRPr="00EF7F7F">
        <w:rPr>
          <w:b w:val="0"/>
          <w:szCs w:val="18"/>
        </w:rPr>
        <w:t xml:space="preserve"> Not Applicable, no </w:t>
      </w:r>
      <w:r w:rsidR="00DA1E9F" w:rsidRPr="00EF7F7F">
        <w:rPr>
          <w:b w:val="0"/>
          <w:szCs w:val="18"/>
        </w:rPr>
        <w:t>materials/inputs</w:t>
      </w:r>
      <w:r w:rsidR="003B1559" w:rsidRPr="00EF7F7F">
        <w:rPr>
          <w:b w:val="0"/>
          <w:szCs w:val="18"/>
        </w:rPr>
        <w:t xml:space="preserve"> of any kind used</w:t>
      </w:r>
      <w:r w:rsidR="00E80BD3" w:rsidRPr="00EF7F7F">
        <w:rPr>
          <w:b w:val="0"/>
          <w:i/>
          <w:sz w:val="20"/>
          <w:szCs w:val="20"/>
        </w:rPr>
        <w:t xml:space="preserve"> </w:t>
      </w:r>
    </w:p>
    <w:p w14:paraId="329CBFB7" w14:textId="3DAC418A" w:rsidR="00A04A87" w:rsidRDefault="009E4E35" w:rsidP="00D84F24">
      <w:pPr>
        <w:pStyle w:val="Heading2"/>
        <w:numPr>
          <w:ilvl w:val="0"/>
          <w:numId w:val="9"/>
        </w:numPr>
        <w:spacing w:before="60"/>
        <w:ind w:left="360" w:right="-36"/>
        <w:rPr>
          <w:b w:val="0"/>
          <w:szCs w:val="20"/>
        </w:rPr>
      </w:pPr>
      <w:r w:rsidRPr="00A04A87">
        <w:rPr>
          <w:szCs w:val="20"/>
        </w:rPr>
        <w:t>Submit this</w:t>
      </w:r>
      <w:r w:rsidR="004D6987" w:rsidRPr="00A04A87">
        <w:rPr>
          <w:szCs w:val="20"/>
        </w:rPr>
        <w:t xml:space="preserve"> </w:t>
      </w:r>
      <w:r w:rsidRPr="00A04A87">
        <w:rPr>
          <w:szCs w:val="20"/>
        </w:rPr>
        <w:t>form with your initial application</w:t>
      </w:r>
      <w:r w:rsidRPr="00A04A87">
        <w:rPr>
          <w:b w:val="0"/>
          <w:szCs w:val="20"/>
        </w:rPr>
        <w:t xml:space="preserve"> to </w:t>
      </w:r>
      <w:r w:rsidR="00AD29E9" w:rsidRPr="00A04A87">
        <w:rPr>
          <w:b w:val="0"/>
          <w:szCs w:val="20"/>
        </w:rPr>
        <w:t>describe</w:t>
      </w:r>
      <w:r w:rsidRPr="00A04A87">
        <w:rPr>
          <w:b w:val="0"/>
          <w:szCs w:val="20"/>
        </w:rPr>
        <w:t xml:space="preserve"> </w:t>
      </w:r>
      <w:r w:rsidR="00520C1E" w:rsidRPr="00A04A87">
        <w:rPr>
          <w:b w:val="0"/>
          <w:szCs w:val="20"/>
        </w:rPr>
        <w:t xml:space="preserve">all </w:t>
      </w:r>
      <w:r w:rsidRPr="00A04A87">
        <w:rPr>
          <w:b w:val="0"/>
          <w:szCs w:val="20"/>
        </w:rPr>
        <w:t>materials used or pl</w:t>
      </w:r>
      <w:r w:rsidR="00DA12ED" w:rsidRPr="00A04A87">
        <w:rPr>
          <w:b w:val="0"/>
          <w:szCs w:val="20"/>
        </w:rPr>
        <w:t>anned for use at your operation.</w:t>
      </w:r>
      <w:r w:rsidRPr="00A04A87">
        <w:rPr>
          <w:b w:val="0"/>
          <w:szCs w:val="20"/>
        </w:rPr>
        <w:t xml:space="preserve"> CCOF will</w:t>
      </w:r>
      <w:r w:rsidR="00B71523">
        <w:rPr>
          <w:b w:val="0"/>
          <w:szCs w:val="20"/>
        </w:rPr>
        <w:t xml:space="preserve"> </w:t>
      </w:r>
      <w:r w:rsidRPr="00A04A87">
        <w:rPr>
          <w:b w:val="0"/>
          <w:szCs w:val="20"/>
        </w:rPr>
        <w:t xml:space="preserve">review all materials listed and provide you with a copy of your </w:t>
      </w:r>
      <w:r w:rsidR="00DA12ED" w:rsidRPr="00A04A87">
        <w:rPr>
          <w:b w:val="0"/>
          <w:szCs w:val="20"/>
        </w:rPr>
        <w:t>Organic System P</w:t>
      </w:r>
      <w:r w:rsidR="00AB675A" w:rsidRPr="00A04A87">
        <w:rPr>
          <w:b w:val="0"/>
          <w:szCs w:val="20"/>
        </w:rPr>
        <w:t>l</w:t>
      </w:r>
      <w:r w:rsidR="00DA12ED" w:rsidRPr="00A04A87">
        <w:rPr>
          <w:b w:val="0"/>
          <w:szCs w:val="20"/>
        </w:rPr>
        <w:t>an Materials List (</w:t>
      </w:r>
      <w:r w:rsidRPr="00A04A87">
        <w:rPr>
          <w:b w:val="0"/>
          <w:szCs w:val="20"/>
        </w:rPr>
        <w:t xml:space="preserve">OSP </w:t>
      </w:r>
      <w:r w:rsidR="004D6987" w:rsidRPr="00A04A87">
        <w:rPr>
          <w:b w:val="0"/>
          <w:szCs w:val="20"/>
        </w:rPr>
        <w:t>M</w:t>
      </w:r>
      <w:r w:rsidR="006B2328">
        <w:rPr>
          <w:b w:val="0"/>
          <w:szCs w:val="20"/>
        </w:rPr>
        <w:t xml:space="preserve">aterials </w:t>
      </w:r>
      <w:r w:rsidR="004D6987" w:rsidRPr="00A04A87">
        <w:rPr>
          <w:b w:val="0"/>
          <w:szCs w:val="20"/>
        </w:rPr>
        <w:t>L</w:t>
      </w:r>
      <w:r w:rsidR="006B2328">
        <w:rPr>
          <w:b w:val="0"/>
          <w:szCs w:val="20"/>
        </w:rPr>
        <w:t>ist, or OSP ML</w:t>
      </w:r>
      <w:r w:rsidR="00DA12ED" w:rsidRPr="00A04A87">
        <w:rPr>
          <w:b w:val="0"/>
          <w:szCs w:val="20"/>
        </w:rPr>
        <w:t>)</w:t>
      </w:r>
      <w:r w:rsidR="004D6987" w:rsidRPr="00A04A87">
        <w:rPr>
          <w:b w:val="0"/>
          <w:szCs w:val="20"/>
        </w:rPr>
        <w:t xml:space="preserve"> </w:t>
      </w:r>
      <w:r w:rsidRPr="00A04A87">
        <w:rPr>
          <w:b w:val="0"/>
          <w:szCs w:val="20"/>
        </w:rPr>
        <w:t xml:space="preserve">that includes those materials approved for your operation. </w:t>
      </w:r>
    </w:p>
    <w:p w14:paraId="4273A7BF" w14:textId="145B0DBF" w:rsidR="00DA1AA6" w:rsidRPr="00A04A87" w:rsidRDefault="009E4E35" w:rsidP="00D84F24">
      <w:pPr>
        <w:pStyle w:val="Heading2"/>
        <w:numPr>
          <w:ilvl w:val="0"/>
          <w:numId w:val="9"/>
        </w:numPr>
        <w:spacing w:before="60"/>
        <w:ind w:left="360" w:right="-36"/>
        <w:rPr>
          <w:b w:val="0"/>
          <w:szCs w:val="20"/>
        </w:rPr>
      </w:pPr>
      <w:r w:rsidRPr="007B7B67">
        <w:rPr>
          <w:szCs w:val="20"/>
        </w:rPr>
        <w:t xml:space="preserve">To add or remove </w:t>
      </w:r>
      <w:r w:rsidR="00AB675A" w:rsidRPr="007B7B67">
        <w:rPr>
          <w:szCs w:val="20"/>
        </w:rPr>
        <w:t>materials</w:t>
      </w:r>
      <w:r w:rsidRPr="007B7B67">
        <w:rPr>
          <w:szCs w:val="20"/>
        </w:rPr>
        <w:t xml:space="preserve"> after your initial application</w:t>
      </w:r>
      <w:r w:rsidRPr="00A04A87">
        <w:rPr>
          <w:b w:val="0"/>
          <w:szCs w:val="20"/>
        </w:rPr>
        <w:t xml:space="preserve">, you will update your OSP </w:t>
      </w:r>
      <w:r w:rsidR="004D6987" w:rsidRPr="00A04A87">
        <w:rPr>
          <w:b w:val="0"/>
          <w:szCs w:val="20"/>
        </w:rPr>
        <w:t>ML</w:t>
      </w:r>
      <w:r w:rsidRPr="00A04A87">
        <w:rPr>
          <w:b w:val="0"/>
          <w:szCs w:val="20"/>
        </w:rPr>
        <w:t xml:space="preserve"> directly</w:t>
      </w:r>
      <w:r w:rsidR="00AB675A" w:rsidRPr="00A04A87">
        <w:rPr>
          <w:b w:val="0"/>
          <w:szCs w:val="20"/>
        </w:rPr>
        <w:t xml:space="preserve"> and submit it to CCOF for approval</w:t>
      </w:r>
      <w:r w:rsidR="00AD29E9" w:rsidRPr="00A04A87">
        <w:rPr>
          <w:b w:val="0"/>
          <w:szCs w:val="20"/>
        </w:rPr>
        <w:t xml:space="preserve"> (or will otherwise notify CCOF staff)</w:t>
      </w:r>
      <w:r w:rsidRPr="00A04A87">
        <w:rPr>
          <w:b w:val="0"/>
          <w:szCs w:val="20"/>
        </w:rPr>
        <w:t>. CCOF may require a</w:t>
      </w:r>
      <w:r w:rsidR="00AB675A" w:rsidRPr="00A04A87">
        <w:rPr>
          <w:b w:val="0"/>
          <w:szCs w:val="20"/>
        </w:rPr>
        <w:t>dditional information upon review of some materials to protect</w:t>
      </w:r>
      <w:r w:rsidR="00864CE7" w:rsidRPr="00A04A87">
        <w:rPr>
          <w:b w:val="0"/>
          <w:szCs w:val="20"/>
        </w:rPr>
        <w:t xml:space="preserve"> you and help ensure you do not use materials that will negatively affect your organic certification.</w:t>
      </w:r>
    </w:p>
    <w:p w14:paraId="69F7232D" w14:textId="5895F967" w:rsidR="009C6ACA" w:rsidRPr="009C6ACA" w:rsidRDefault="00E80BD3" w:rsidP="00D84F24">
      <w:pPr>
        <w:pStyle w:val="Heading2"/>
        <w:numPr>
          <w:ilvl w:val="0"/>
          <w:numId w:val="9"/>
        </w:numPr>
        <w:spacing w:before="60"/>
        <w:ind w:left="360" w:right="-36"/>
        <w:rPr>
          <w:b w:val="0"/>
          <w:szCs w:val="18"/>
        </w:rPr>
      </w:pPr>
      <w:r w:rsidRPr="00A04A87">
        <w:rPr>
          <w:szCs w:val="18"/>
        </w:rPr>
        <w:t xml:space="preserve">To gain </w:t>
      </w:r>
      <w:r w:rsidR="00241716" w:rsidRPr="00A04A87">
        <w:rPr>
          <w:szCs w:val="18"/>
        </w:rPr>
        <w:t>CCOF</w:t>
      </w:r>
      <w:r w:rsidR="00971909" w:rsidRPr="00A04A87">
        <w:rPr>
          <w:szCs w:val="18"/>
        </w:rPr>
        <w:t xml:space="preserve"> </w:t>
      </w:r>
      <w:r w:rsidRPr="00A04A87">
        <w:rPr>
          <w:szCs w:val="18"/>
        </w:rPr>
        <w:t>approval</w:t>
      </w:r>
      <w:r w:rsidR="00B316FA" w:rsidRPr="00A04A87">
        <w:rPr>
          <w:szCs w:val="18"/>
        </w:rPr>
        <w:t xml:space="preserve"> for any material</w:t>
      </w:r>
      <w:r w:rsidR="00864CE7" w:rsidRPr="00A04A87">
        <w:rPr>
          <w:szCs w:val="18"/>
        </w:rPr>
        <w:t>,</w:t>
      </w:r>
      <w:r w:rsidR="00B316FA" w:rsidRPr="00A04A87">
        <w:rPr>
          <w:b w:val="0"/>
          <w:szCs w:val="18"/>
        </w:rPr>
        <w:t xml:space="preserve"> </w:t>
      </w:r>
      <w:r w:rsidR="00864CE7" w:rsidRPr="00A04A87">
        <w:rPr>
          <w:szCs w:val="18"/>
        </w:rPr>
        <w:t xml:space="preserve">you must request to have it added to your OSP </w:t>
      </w:r>
      <w:r w:rsidR="00E6228E" w:rsidRPr="00A04A87">
        <w:rPr>
          <w:szCs w:val="18"/>
        </w:rPr>
        <w:t>ML</w:t>
      </w:r>
      <w:r w:rsidR="00864CE7" w:rsidRPr="00A04A87">
        <w:rPr>
          <w:szCs w:val="18"/>
        </w:rPr>
        <w:t xml:space="preserve"> </w:t>
      </w:r>
      <w:r w:rsidR="00816DD5" w:rsidRPr="00A04A87">
        <w:rPr>
          <w:b w:val="0"/>
          <w:szCs w:val="18"/>
        </w:rPr>
        <w:t>(</w:t>
      </w:r>
      <w:r w:rsidR="006D417B" w:rsidRPr="00A04A87">
        <w:rPr>
          <w:b w:val="0"/>
          <w:szCs w:val="18"/>
        </w:rPr>
        <w:t xml:space="preserve">either </w:t>
      </w:r>
      <w:r w:rsidR="00816DD5" w:rsidRPr="00A04A87">
        <w:rPr>
          <w:b w:val="0"/>
          <w:szCs w:val="18"/>
        </w:rPr>
        <w:t>by updating</w:t>
      </w:r>
      <w:r w:rsidR="006D417B" w:rsidRPr="00A04A87">
        <w:rPr>
          <w:b w:val="0"/>
          <w:szCs w:val="18"/>
        </w:rPr>
        <w:t xml:space="preserve"> and submitting</w:t>
      </w:r>
      <w:r w:rsidR="00037738" w:rsidRPr="00A04A87">
        <w:rPr>
          <w:b w:val="0"/>
          <w:szCs w:val="18"/>
        </w:rPr>
        <w:t xml:space="preserve"> this form or your OSP ML,</w:t>
      </w:r>
      <w:r w:rsidR="00816DD5" w:rsidRPr="00A04A87">
        <w:rPr>
          <w:b w:val="0"/>
          <w:szCs w:val="18"/>
        </w:rPr>
        <w:t xml:space="preserve"> or by otherwise notifying </w:t>
      </w:r>
      <w:r w:rsidR="00241716" w:rsidRPr="00A04A87">
        <w:rPr>
          <w:b w:val="0"/>
          <w:szCs w:val="18"/>
        </w:rPr>
        <w:t>CCOF</w:t>
      </w:r>
      <w:r w:rsidR="00816DD5" w:rsidRPr="00A04A87">
        <w:rPr>
          <w:b w:val="0"/>
          <w:szCs w:val="18"/>
        </w:rPr>
        <w:t xml:space="preserve"> staff)</w:t>
      </w:r>
      <w:r w:rsidR="006D417B" w:rsidRPr="00A04A87">
        <w:rPr>
          <w:b w:val="0"/>
          <w:szCs w:val="18"/>
        </w:rPr>
        <w:t>,</w:t>
      </w:r>
      <w:r w:rsidR="00816DD5" w:rsidRPr="00A04A87">
        <w:rPr>
          <w:b w:val="0"/>
          <w:szCs w:val="18"/>
        </w:rPr>
        <w:t xml:space="preserve"> </w:t>
      </w:r>
      <w:r w:rsidR="00B316FA" w:rsidRPr="00A04A87">
        <w:rPr>
          <w:szCs w:val="18"/>
        </w:rPr>
        <w:t xml:space="preserve">and </w:t>
      </w:r>
      <w:r w:rsidR="00864CE7" w:rsidRPr="00A04A87">
        <w:rPr>
          <w:szCs w:val="18"/>
        </w:rPr>
        <w:t>it must either</w:t>
      </w:r>
      <w:r w:rsidR="00B316FA" w:rsidRPr="00A04A87">
        <w:rPr>
          <w:szCs w:val="18"/>
        </w:rPr>
        <w:t>:</w:t>
      </w:r>
    </w:p>
    <w:p w14:paraId="490D588D" w14:textId="77777777" w:rsidR="009C6ACA" w:rsidRPr="009C6ACA" w:rsidRDefault="00B316FA" w:rsidP="00D84F24">
      <w:pPr>
        <w:numPr>
          <w:ilvl w:val="0"/>
          <w:numId w:val="8"/>
        </w:numPr>
        <w:spacing w:before="60"/>
        <w:ind w:right="-36"/>
        <w:rPr>
          <w:rFonts w:cs="Arial"/>
          <w:szCs w:val="18"/>
        </w:rPr>
      </w:pPr>
      <w:r w:rsidRPr="009C6ACA">
        <w:rPr>
          <w:szCs w:val="18"/>
        </w:rPr>
        <w:t>A</w:t>
      </w:r>
      <w:r w:rsidR="00E80BD3" w:rsidRPr="009C6ACA">
        <w:rPr>
          <w:szCs w:val="18"/>
        </w:rPr>
        <w:t>ppear in the current Organic Ma</w:t>
      </w:r>
      <w:r w:rsidRPr="009C6ACA">
        <w:rPr>
          <w:szCs w:val="18"/>
        </w:rPr>
        <w:t>terials Review Institute (OMRI)</w:t>
      </w:r>
      <w:r w:rsidR="00C5787F" w:rsidRPr="009C6ACA">
        <w:rPr>
          <w:szCs w:val="18"/>
        </w:rPr>
        <w:t xml:space="preserve"> Brand Products</w:t>
      </w:r>
      <w:r w:rsidR="004E31FB" w:rsidRPr="009C6ACA">
        <w:rPr>
          <w:szCs w:val="18"/>
        </w:rPr>
        <w:t xml:space="preserve"> </w:t>
      </w:r>
      <w:r w:rsidR="00C5787F" w:rsidRPr="009C6ACA">
        <w:rPr>
          <w:szCs w:val="18"/>
        </w:rPr>
        <w:t>L</w:t>
      </w:r>
      <w:r w:rsidRPr="009C6ACA">
        <w:rPr>
          <w:szCs w:val="18"/>
        </w:rPr>
        <w:t>ist at</w:t>
      </w:r>
      <w:r w:rsidR="00E80BD3" w:rsidRPr="009C6ACA">
        <w:rPr>
          <w:szCs w:val="18"/>
        </w:rPr>
        <w:t xml:space="preserve"> </w:t>
      </w:r>
      <w:hyperlink r:id="rId12" w:history="1">
        <w:r w:rsidR="00E80BD3" w:rsidRPr="009C6ACA">
          <w:rPr>
            <w:rStyle w:val="Hyperlink"/>
            <w:szCs w:val="18"/>
          </w:rPr>
          <w:t>www.omri.org</w:t>
        </w:r>
      </w:hyperlink>
      <w:r w:rsidR="00C056B0" w:rsidRPr="009C6ACA">
        <w:rPr>
          <w:szCs w:val="18"/>
        </w:rPr>
        <w:t>, OR</w:t>
      </w:r>
    </w:p>
    <w:p w14:paraId="200B05F2" w14:textId="77777777" w:rsidR="007700F6" w:rsidRPr="007700F6" w:rsidRDefault="009C1F1D" w:rsidP="00BB0A0C">
      <w:pPr>
        <w:numPr>
          <w:ilvl w:val="0"/>
          <w:numId w:val="8"/>
        </w:numPr>
        <w:ind w:right="-36"/>
        <w:rPr>
          <w:rFonts w:cs="Arial"/>
          <w:szCs w:val="18"/>
        </w:rPr>
      </w:pPr>
      <w:r w:rsidRPr="009C6ACA">
        <w:rPr>
          <w:szCs w:val="18"/>
        </w:rPr>
        <w:t>Appear</w:t>
      </w:r>
      <w:r w:rsidR="00B316FA" w:rsidRPr="009C6ACA">
        <w:rPr>
          <w:szCs w:val="18"/>
        </w:rPr>
        <w:t xml:space="preserve"> in </w:t>
      </w:r>
      <w:r w:rsidR="00E80BD3" w:rsidRPr="009C6ACA">
        <w:rPr>
          <w:szCs w:val="18"/>
        </w:rPr>
        <w:t>the Washington State Department of Agriculture</w:t>
      </w:r>
      <w:r w:rsidR="00864CE7" w:rsidRPr="009C6ACA">
        <w:rPr>
          <w:szCs w:val="18"/>
        </w:rPr>
        <w:t xml:space="preserve"> (WSDA)</w:t>
      </w:r>
      <w:r w:rsidR="006D417B" w:rsidRPr="009C6ACA">
        <w:rPr>
          <w:szCs w:val="18"/>
        </w:rPr>
        <w:t xml:space="preserve"> Brand Name Material</w:t>
      </w:r>
      <w:r w:rsidR="00B316FA" w:rsidRPr="009C6ACA">
        <w:rPr>
          <w:szCs w:val="18"/>
        </w:rPr>
        <w:t xml:space="preserve"> list at</w:t>
      </w:r>
      <w:r w:rsidR="00A04A87" w:rsidRPr="009C6ACA">
        <w:rPr>
          <w:szCs w:val="18"/>
        </w:rPr>
        <w:t xml:space="preserve"> </w:t>
      </w:r>
      <w:hyperlink r:id="rId13" w:history="1">
        <w:r w:rsidR="006D417B" w:rsidRPr="009C6ACA">
          <w:rPr>
            <w:rStyle w:val="Hyperlink"/>
            <w:szCs w:val="18"/>
          </w:rPr>
          <w:t>http://agr.wa.gov/FoodAnimal/Organic/MaterialsLists.aspxmaterial</w:t>
        </w:r>
      </w:hyperlink>
      <w:r w:rsidR="00C056B0" w:rsidRPr="009C6ACA">
        <w:rPr>
          <w:szCs w:val="18"/>
          <w:u w:val="single"/>
        </w:rPr>
        <w:t>,</w:t>
      </w:r>
      <w:r w:rsidR="00C056B0" w:rsidRPr="009C6ACA">
        <w:rPr>
          <w:szCs w:val="18"/>
        </w:rPr>
        <w:t xml:space="preserve"> </w:t>
      </w:r>
      <w:r w:rsidR="007700F6">
        <w:rPr>
          <w:szCs w:val="18"/>
        </w:rPr>
        <w:t>OR</w:t>
      </w:r>
    </w:p>
    <w:p w14:paraId="61EFDDE4" w14:textId="158607BE" w:rsidR="009C6ACA" w:rsidRPr="009C6ACA" w:rsidRDefault="007700F6" w:rsidP="00BB0A0C">
      <w:pPr>
        <w:numPr>
          <w:ilvl w:val="0"/>
          <w:numId w:val="8"/>
        </w:numPr>
        <w:ind w:right="-36"/>
        <w:rPr>
          <w:rFonts w:cs="Arial"/>
          <w:szCs w:val="18"/>
        </w:rPr>
      </w:pPr>
      <w:r>
        <w:rPr>
          <w:szCs w:val="18"/>
        </w:rPr>
        <w:t>Appear in the California Department of Food and Agriculture (CDFA) Organic Input Material (OIM) Program</w:t>
      </w:r>
      <w:r w:rsidR="002852EE">
        <w:rPr>
          <w:szCs w:val="18"/>
        </w:rPr>
        <w:t>,</w:t>
      </w:r>
      <w:r>
        <w:rPr>
          <w:szCs w:val="18"/>
        </w:rPr>
        <w:t xml:space="preserve"> </w:t>
      </w:r>
      <w:r w:rsidR="00C056B0" w:rsidRPr="009C6ACA">
        <w:rPr>
          <w:szCs w:val="18"/>
        </w:rPr>
        <w:t>OR</w:t>
      </w:r>
    </w:p>
    <w:p w14:paraId="4A2070E2" w14:textId="77777777" w:rsidR="00864CE7" w:rsidRPr="009C6ACA" w:rsidRDefault="009C1F1D" w:rsidP="00BB0A0C">
      <w:pPr>
        <w:numPr>
          <w:ilvl w:val="0"/>
          <w:numId w:val="8"/>
        </w:numPr>
        <w:ind w:right="-36"/>
        <w:rPr>
          <w:rFonts w:cs="Arial"/>
          <w:szCs w:val="18"/>
        </w:rPr>
      </w:pPr>
      <w:r w:rsidRPr="009C6ACA">
        <w:rPr>
          <w:szCs w:val="18"/>
        </w:rPr>
        <w:t>Be</w:t>
      </w:r>
      <w:r w:rsidR="00B316FA" w:rsidRPr="009C6ACA">
        <w:rPr>
          <w:szCs w:val="18"/>
        </w:rPr>
        <w:t xml:space="preserve"> revi</w:t>
      </w:r>
      <w:r w:rsidR="00816DD5" w:rsidRPr="009C6ACA">
        <w:rPr>
          <w:szCs w:val="18"/>
        </w:rPr>
        <w:t xml:space="preserve">ewed and approved by </w:t>
      </w:r>
      <w:r w:rsidR="00241716" w:rsidRPr="009C6ACA">
        <w:rPr>
          <w:szCs w:val="18"/>
        </w:rPr>
        <w:t>CCOF</w:t>
      </w:r>
      <w:r w:rsidR="00816DD5" w:rsidRPr="009C6ACA">
        <w:rPr>
          <w:szCs w:val="18"/>
        </w:rPr>
        <w:t>. 100% of the ingredients must be reviewed.</w:t>
      </w:r>
    </w:p>
    <w:p w14:paraId="59976E02" w14:textId="77777777" w:rsidR="005F2BA1" w:rsidRDefault="00CA63B6" w:rsidP="00BB0A0C">
      <w:pPr>
        <w:spacing w:before="60"/>
        <w:ind w:right="-36"/>
        <w:rPr>
          <w:rFonts w:cs="Arial"/>
          <w:b/>
          <w:szCs w:val="22"/>
        </w:rPr>
      </w:pPr>
      <w:r w:rsidRPr="00D40417">
        <w:rPr>
          <w:rFonts w:cs="Arial"/>
          <w:b/>
          <w:szCs w:val="18"/>
        </w:rPr>
        <w:t>Provide the names of A</w:t>
      </w:r>
      <w:r w:rsidR="009904B8" w:rsidRPr="00D40417">
        <w:rPr>
          <w:rFonts w:cs="Arial"/>
          <w:b/>
          <w:szCs w:val="18"/>
        </w:rPr>
        <w:t>LL</w:t>
      </w:r>
      <w:r w:rsidR="003B1559" w:rsidRPr="00D40417">
        <w:rPr>
          <w:rFonts w:cs="Arial"/>
          <w:b/>
          <w:szCs w:val="18"/>
        </w:rPr>
        <w:t xml:space="preserve"> </w:t>
      </w:r>
      <w:r w:rsidR="005669E7" w:rsidRPr="00D40417">
        <w:rPr>
          <w:rFonts w:cs="Arial"/>
          <w:b/>
          <w:szCs w:val="18"/>
        </w:rPr>
        <w:t xml:space="preserve">crop input </w:t>
      </w:r>
      <w:r w:rsidR="003B1559" w:rsidRPr="00D40417">
        <w:rPr>
          <w:rFonts w:cs="Arial"/>
          <w:b/>
          <w:szCs w:val="18"/>
        </w:rPr>
        <w:t>materials</w:t>
      </w:r>
      <w:r w:rsidR="005669E7" w:rsidRPr="00D40417">
        <w:rPr>
          <w:rFonts w:cs="Arial"/>
          <w:b/>
          <w:szCs w:val="18"/>
        </w:rPr>
        <w:t xml:space="preserve"> you use or plan</w:t>
      </w:r>
      <w:r w:rsidR="005669E7" w:rsidRPr="006A5468">
        <w:rPr>
          <w:rFonts w:cs="Arial"/>
          <w:b/>
          <w:szCs w:val="22"/>
        </w:rPr>
        <w:t xml:space="preserve"> to use</w:t>
      </w:r>
      <w:r w:rsidR="00D37161" w:rsidRPr="006A5468">
        <w:rPr>
          <w:rFonts w:cs="Arial"/>
          <w:b/>
          <w:szCs w:val="22"/>
        </w:rPr>
        <w:t xml:space="preserve"> for inclusion o</w:t>
      </w:r>
      <w:r w:rsidRPr="006A5468">
        <w:rPr>
          <w:rFonts w:cs="Arial"/>
          <w:b/>
          <w:szCs w:val="22"/>
        </w:rPr>
        <w:t xml:space="preserve">n your OSP Materials List. Please </w:t>
      </w:r>
      <w:r w:rsidR="003B1559" w:rsidRPr="006A5468">
        <w:rPr>
          <w:rFonts w:cs="Arial"/>
          <w:b/>
          <w:szCs w:val="22"/>
        </w:rPr>
        <w:t>includ</w:t>
      </w:r>
      <w:r w:rsidRPr="006A5468">
        <w:rPr>
          <w:rFonts w:cs="Arial"/>
          <w:b/>
          <w:szCs w:val="22"/>
        </w:rPr>
        <w:t>e all</w:t>
      </w:r>
      <w:r w:rsidR="003B1559" w:rsidRPr="006A5468">
        <w:rPr>
          <w:rFonts w:cs="Arial"/>
          <w:b/>
          <w:szCs w:val="22"/>
        </w:rPr>
        <w:t xml:space="preserve"> </w:t>
      </w:r>
      <w:r w:rsidR="005669E7" w:rsidRPr="006A5468">
        <w:rPr>
          <w:rFonts w:cs="Arial"/>
          <w:b/>
          <w:szCs w:val="22"/>
        </w:rPr>
        <w:t xml:space="preserve">fertilizers, pest or disease control materials, compost products, manure products, inoculants, </w:t>
      </w:r>
      <w:r w:rsidR="00641B74" w:rsidRPr="00A04A87">
        <w:rPr>
          <w:rFonts w:cs="Arial"/>
          <w:b/>
          <w:szCs w:val="18"/>
        </w:rPr>
        <w:t>growing media/substrate/planting mix</w:t>
      </w:r>
      <w:r w:rsidR="00A24758" w:rsidRPr="00A04A87">
        <w:rPr>
          <w:rFonts w:cs="Arial"/>
          <w:b/>
          <w:szCs w:val="22"/>
        </w:rPr>
        <w:t>,</w:t>
      </w:r>
      <w:r w:rsidR="005669E7" w:rsidRPr="006A5468">
        <w:rPr>
          <w:rFonts w:cs="Arial"/>
          <w:b/>
          <w:szCs w:val="22"/>
        </w:rPr>
        <w:t xml:space="preserve"> adjuvants, et</w:t>
      </w:r>
      <w:bookmarkStart w:id="2" w:name="Check4"/>
      <w:r w:rsidR="005550BE">
        <w:rPr>
          <w:rFonts w:cs="Arial"/>
          <w:b/>
          <w:szCs w:val="22"/>
        </w:rPr>
        <w:t>c</w:t>
      </w:r>
      <w:r w:rsidR="005F2BA1">
        <w:rPr>
          <w:rFonts w:cs="Arial"/>
          <w:b/>
          <w:szCs w:val="22"/>
        </w:rPr>
        <w:t xml:space="preserve">.    </w:t>
      </w:r>
    </w:p>
    <w:p w14:paraId="21642FC0" w14:textId="77777777" w:rsidR="00EB55B5" w:rsidRPr="005550BE" w:rsidRDefault="00A16C10" w:rsidP="00D84F24">
      <w:pPr>
        <w:spacing w:before="60" w:after="60"/>
        <w:ind w:right="-36"/>
        <w:rPr>
          <w:rFonts w:cs="Arial"/>
          <w:b/>
          <w:szCs w:val="22"/>
        </w:rPr>
      </w:pPr>
      <w:r w:rsidRPr="006A5468">
        <w:rPr>
          <w:rFonts w:cs="Arial"/>
          <w:szCs w:val="18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6A5468">
        <w:rPr>
          <w:rFonts w:cs="Arial"/>
          <w:szCs w:val="18"/>
        </w:rPr>
        <w:instrText xml:space="preserve"> FORMCHECKBOX </w:instrText>
      </w:r>
      <w:r w:rsidR="00E40FC5">
        <w:rPr>
          <w:rFonts w:cs="Arial"/>
          <w:szCs w:val="18"/>
        </w:rPr>
      </w:r>
      <w:r w:rsidR="00E40FC5">
        <w:rPr>
          <w:rFonts w:cs="Arial"/>
          <w:szCs w:val="18"/>
        </w:rPr>
        <w:fldChar w:fldCharType="separate"/>
      </w:r>
      <w:r w:rsidRPr="006A5468">
        <w:rPr>
          <w:rFonts w:cs="Arial"/>
          <w:szCs w:val="18"/>
        </w:rPr>
        <w:fldChar w:fldCharType="end"/>
      </w:r>
      <w:bookmarkEnd w:id="2"/>
      <w:r w:rsidR="003B1559" w:rsidRPr="006A5468">
        <w:rPr>
          <w:rFonts w:cs="Arial"/>
          <w:szCs w:val="18"/>
        </w:rPr>
        <w:t xml:space="preserve"> Other list attached</w:t>
      </w:r>
    </w:p>
    <w:tbl>
      <w:tblPr>
        <w:tblW w:w="1098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5610"/>
        <w:gridCol w:w="5370"/>
      </w:tblGrid>
      <w:tr w:rsidR="00971909" w:rsidRPr="006A5468" w14:paraId="6DD5CB4A" w14:textId="77777777" w:rsidTr="00D84F24">
        <w:trPr>
          <w:cantSplit/>
          <w:trHeight w:val="207"/>
          <w:tblHeader/>
        </w:trPr>
        <w:tc>
          <w:tcPr>
            <w:tcW w:w="5610" w:type="dxa"/>
            <w:vMerge w:val="restart"/>
            <w:vAlign w:val="center"/>
          </w:tcPr>
          <w:p w14:paraId="1B88973E" w14:textId="77777777" w:rsidR="00971909" w:rsidRPr="006A5468" w:rsidRDefault="00971909" w:rsidP="00D84F24">
            <w:pPr>
              <w:pStyle w:val="tabletext0"/>
              <w:spacing w:before="20" w:line="240" w:lineRule="auto"/>
              <w:ind w:right="0"/>
              <w:jc w:val="center"/>
              <w:rPr>
                <w:rFonts w:ascii="Arial" w:hAnsi="Arial" w:cs="Arial"/>
              </w:rPr>
            </w:pPr>
            <w:r w:rsidRPr="006A5468">
              <w:rPr>
                <w:rFonts w:ascii="Arial" w:hAnsi="Arial" w:cs="Arial"/>
              </w:rPr>
              <w:t>Full Product Name, including any formulation</w:t>
            </w:r>
          </w:p>
          <w:p w14:paraId="621EEBBB" w14:textId="77777777" w:rsidR="00971909" w:rsidRPr="006A5468" w:rsidRDefault="00A04A87" w:rsidP="00D84F24">
            <w:pPr>
              <w:pStyle w:val="tabletext0"/>
              <w:spacing w:before="20" w:line="240" w:lineRule="auto"/>
              <w:ind w:right="0"/>
              <w:jc w:val="center"/>
              <w:rPr>
                <w:rFonts w:ascii="Arial" w:hAnsi="Arial" w:cs="Arial"/>
                <w:b w:val="0"/>
                <w:bCs w:val="0"/>
              </w:rPr>
            </w:pPr>
            <w:r>
              <w:rPr>
                <w:rFonts w:ascii="Arial" w:hAnsi="Arial" w:cs="Arial"/>
                <w:b w:val="0"/>
                <w:bCs w:val="0"/>
              </w:rPr>
              <w:t> (ex: </w:t>
            </w:r>
            <w:r w:rsidR="00971909" w:rsidRPr="006A5468">
              <w:rPr>
                <w:rFonts w:ascii="Arial" w:hAnsi="Arial" w:cs="Arial"/>
                <w:b w:val="0"/>
                <w:bCs w:val="0"/>
              </w:rPr>
              <w:t>“ABC Super Sulfur DF”)</w:t>
            </w:r>
          </w:p>
        </w:tc>
        <w:tc>
          <w:tcPr>
            <w:tcW w:w="5370" w:type="dxa"/>
            <w:vMerge w:val="restart"/>
            <w:vAlign w:val="center"/>
          </w:tcPr>
          <w:p w14:paraId="57464657" w14:textId="77777777" w:rsidR="00971909" w:rsidRPr="006A5468" w:rsidRDefault="00971909" w:rsidP="00D84F24">
            <w:pPr>
              <w:pStyle w:val="tabletext0"/>
              <w:spacing w:before="20" w:line="240" w:lineRule="auto"/>
              <w:ind w:right="0"/>
              <w:jc w:val="center"/>
              <w:rPr>
                <w:rFonts w:ascii="Arial" w:hAnsi="Arial" w:cs="Arial"/>
              </w:rPr>
            </w:pPr>
            <w:r w:rsidRPr="006A5468">
              <w:rPr>
                <w:rFonts w:ascii="Arial" w:hAnsi="Arial" w:cs="Arial"/>
              </w:rPr>
              <w:t>Full Manufacturer Name</w:t>
            </w:r>
          </w:p>
          <w:p w14:paraId="3E05568A" w14:textId="77777777" w:rsidR="00971909" w:rsidRPr="006A5468" w:rsidRDefault="00971909" w:rsidP="00D84F24">
            <w:pPr>
              <w:pStyle w:val="tabletext0"/>
              <w:spacing w:before="20" w:line="240" w:lineRule="auto"/>
              <w:ind w:right="0"/>
              <w:jc w:val="center"/>
              <w:rPr>
                <w:rFonts w:ascii="Arial" w:hAnsi="Arial" w:cs="Arial"/>
                <w:b w:val="0"/>
                <w:bCs w:val="0"/>
              </w:rPr>
            </w:pPr>
            <w:r w:rsidRPr="006A5468">
              <w:rPr>
                <w:rFonts w:ascii="Arial" w:hAnsi="Arial" w:cs="Arial"/>
                <w:b w:val="0"/>
                <w:bCs w:val="0"/>
              </w:rPr>
              <w:t> (ex: “XYZ Manufacturing, LLC”)</w:t>
            </w:r>
          </w:p>
        </w:tc>
      </w:tr>
      <w:tr w:rsidR="00971909" w:rsidRPr="006A5468" w14:paraId="406CBFBB" w14:textId="77777777" w:rsidTr="00BB0A0C">
        <w:trPr>
          <w:cantSplit/>
          <w:trHeight w:val="305"/>
        </w:trPr>
        <w:tc>
          <w:tcPr>
            <w:tcW w:w="5610" w:type="dxa"/>
            <w:vMerge/>
            <w:vAlign w:val="center"/>
          </w:tcPr>
          <w:p w14:paraId="3DE4C9F2" w14:textId="77777777" w:rsidR="00971909" w:rsidRPr="006A5468" w:rsidRDefault="00971909" w:rsidP="00E42BCD">
            <w:pPr>
              <w:pStyle w:val="tabletext0"/>
              <w:spacing w:before="60" w:line="240" w:lineRule="auto"/>
              <w:ind w:right="0"/>
              <w:jc w:val="center"/>
              <w:rPr>
                <w:rFonts w:ascii="Arial" w:hAnsi="Arial" w:cs="Arial"/>
              </w:rPr>
            </w:pPr>
          </w:p>
        </w:tc>
        <w:tc>
          <w:tcPr>
            <w:tcW w:w="5370" w:type="dxa"/>
            <w:vMerge/>
            <w:vAlign w:val="center"/>
          </w:tcPr>
          <w:p w14:paraId="0D2430B1" w14:textId="77777777" w:rsidR="00971909" w:rsidRPr="006A5468" w:rsidRDefault="00971909" w:rsidP="00A04A87">
            <w:pPr>
              <w:pStyle w:val="tabletext0"/>
              <w:spacing w:before="60" w:line="240" w:lineRule="auto"/>
              <w:ind w:right="0"/>
              <w:jc w:val="center"/>
              <w:rPr>
                <w:rFonts w:ascii="Arial" w:hAnsi="Arial" w:cs="Arial"/>
              </w:rPr>
            </w:pPr>
          </w:p>
        </w:tc>
      </w:tr>
      <w:tr w:rsidR="00972CFC" w:rsidRPr="00905D64" w14:paraId="064CCFE7" w14:textId="77777777" w:rsidTr="00972CFC">
        <w:trPr>
          <w:cantSplit/>
          <w:trHeight w:val="518"/>
        </w:trPr>
        <w:tc>
          <w:tcPr>
            <w:tcW w:w="5610" w:type="dxa"/>
            <w:vAlign w:val="center"/>
          </w:tcPr>
          <w:p w14:paraId="27044313" w14:textId="04A38CA7" w:rsidR="00972CFC" w:rsidRPr="00076D01" w:rsidRDefault="00972CFC" w:rsidP="00972CFC">
            <w:pPr>
              <w:spacing w:before="60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5370" w:type="dxa"/>
            <w:vAlign w:val="center"/>
          </w:tcPr>
          <w:p w14:paraId="698DF715" w14:textId="131D86AF" w:rsidR="00972CFC" w:rsidRPr="00076D01" w:rsidRDefault="00972CFC" w:rsidP="00972CFC">
            <w:pPr>
              <w:spacing w:before="60"/>
              <w:ind w:left="-25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  <w:tr w:rsidR="00972CFC" w:rsidRPr="00905D64" w14:paraId="678439EF" w14:textId="77777777" w:rsidTr="00972CFC">
        <w:trPr>
          <w:cantSplit/>
          <w:trHeight w:val="518"/>
        </w:trPr>
        <w:tc>
          <w:tcPr>
            <w:tcW w:w="5610" w:type="dxa"/>
            <w:vAlign w:val="center"/>
          </w:tcPr>
          <w:p w14:paraId="4BD07A47" w14:textId="675BC44B" w:rsidR="00972CFC" w:rsidRPr="00076D01" w:rsidRDefault="00972CFC" w:rsidP="00972CFC">
            <w:pPr>
              <w:spacing w:before="60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5370" w:type="dxa"/>
            <w:vAlign w:val="center"/>
          </w:tcPr>
          <w:p w14:paraId="17EFD9D3" w14:textId="09519E51" w:rsidR="00972CFC" w:rsidRPr="00076D01" w:rsidRDefault="00972CFC" w:rsidP="00972CFC">
            <w:pPr>
              <w:spacing w:before="60"/>
              <w:ind w:left="-25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  <w:tr w:rsidR="00972CFC" w:rsidRPr="00905D64" w14:paraId="22596A24" w14:textId="77777777" w:rsidTr="00972CFC">
        <w:trPr>
          <w:cantSplit/>
          <w:trHeight w:val="518"/>
        </w:trPr>
        <w:tc>
          <w:tcPr>
            <w:tcW w:w="5610" w:type="dxa"/>
            <w:vAlign w:val="center"/>
          </w:tcPr>
          <w:p w14:paraId="56AF6E33" w14:textId="2C84D3EE" w:rsidR="00972CFC" w:rsidRPr="00076D01" w:rsidRDefault="00972CFC" w:rsidP="00972CFC">
            <w:pPr>
              <w:spacing w:before="60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5370" w:type="dxa"/>
            <w:vAlign w:val="center"/>
          </w:tcPr>
          <w:p w14:paraId="23237558" w14:textId="1A775BC7" w:rsidR="00972CFC" w:rsidRPr="00076D01" w:rsidRDefault="00972CFC" w:rsidP="00972CFC">
            <w:pPr>
              <w:spacing w:before="60"/>
              <w:ind w:left="-25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  <w:tr w:rsidR="00972CFC" w:rsidRPr="00905D64" w14:paraId="7503113C" w14:textId="77777777" w:rsidTr="00972CFC">
        <w:trPr>
          <w:cantSplit/>
          <w:trHeight w:val="518"/>
        </w:trPr>
        <w:tc>
          <w:tcPr>
            <w:tcW w:w="5610" w:type="dxa"/>
            <w:vAlign w:val="center"/>
          </w:tcPr>
          <w:p w14:paraId="5B49B141" w14:textId="1B7E92E7" w:rsidR="00972CFC" w:rsidRPr="00076D01" w:rsidRDefault="00972CFC" w:rsidP="00972CFC">
            <w:pPr>
              <w:spacing w:before="60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5370" w:type="dxa"/>
            <w:vAlign w:val="center"/>
          </w:tcPr>
          <w:p w14:paraId="35220413" w14:textId="177BF5FF" w:rsidR="00972CFC" w:rsidRPr="00076D01" w:rsidRDefault="00972CFC" w:rsidP="00972CFC">
            <w:pPr>
              <w:spacing w:before="60"/>
              <w:ind w:left="-25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  <w:tr w:rsidR="00972CFC" w:rsidRPr="00905D64" w14:paraId="399062FD" w14:textId="77777777" w:rsidTr="00972CFC">
        <w:trPr>
          <w:cantSplit/>
          <w:trHeight w:val="518"/>
        </w:trPr>
        <w:tc>
          <w:tcPr>
            <w:tcW w:w="5610" w:type="dxa"/>
            <w:vAlign w:val="center"/>
          </w:tcPr>
          <w:p w14:paraId="11B91DD1" w14:textId="7B9ED3C5" w:rsidR="00972CFC" w:rsidRPr="00076D01" w:rsidRDefault="00972CFC" w:rsidP="00972CFC">
            <w:pPr>
              <w:spacing w:before="60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5370" w:type="dxa"/>
            <w:vAlign w:val="center"/>
          </w:tcPr>
          <w:p w14:paraId="05B98783" w14:textId="4AD10596" w:rsidR="00972CFC" w:rsidRPr="00076D01" w:rsidRDefault="00972CFC" w:rsidP="00972CFC">
            <w:pPr>
              <w:spacing w:before="60"/>
              <w:ind w:left="-25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  <w:tr w:rsidR="00972CFC" w:rsidRPr="00905D64" w14:paraId="3BAF9BD7" w14:textId="77777777" w:rsidTr="00972CFC">
        <w:trPr>
          <w:cantSplit/>
          <w:trHeight w:val="518"/>
        </w:trPr>
        <w:tc>
          <w:tcPr>
            <w:tcW w:w="5610" w:type="dxa"/>
            <w:vAlign w:val="center"/>
          </w:tcPr>
          <w:p w14:paraId="733258CD" w14:textId="04B63745" w:rsidR="00972CFC" w:rsidRPr="00076D01" w:rsidRDefault="00972CFC" w:rsidP="00972CFC">
            <w:pPr>
              <w:spacing w:before="60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5370" w:type="dxa"/>
            <w:vAlign w:val="center"/>
          </w:tcPr>
          <w:p w14:paraId="6D85A8F4" w14:textId="7F1840D7" w:rsidR="00972CFC" w:rsidRPr="00076D01" w:rsidRDefault="00972CFC" w:rsidP="00972CFC">
            <w:pPr>
              <w:spacing w:before="60"/>
              <w:ind w:left="-25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  <w:tr w:rsidR="00972CFC" w:rsidRPr="00905D64" w14:paraId="3C3EE9D2" w14:textId="77777777" w:rsidTr="00972CFC">
        <w:trPr>
          <w:cantSplit/>
          <w:trHeight w:val="518"/>
        </w:trPr>
        <w:tc>
          <w:tcPr>
            <w:tcW w:w="5610" w:type="dxa"/>
            <w:vAlign w:val="center"/>
          </w:tcPr>
          <w:p w14:paraId="5AFA630B" w14:textId="20D954F9" w:rsidR="00972CFC" w:rsidRPr="00076D01" w:rsidRDefault="00972CFC" w:rsidP="00972CFC">
            <w:pPr>
              <w:spacing w:before="60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5370" w:type="dxa"/>
            <w:vAlign w:val="center"/>
          </w:tcPr>
          <w:p w14:paraId="52B671F7" w14:textId="227C3C4F" w:rsidR="00972CFC" w:rsidRPr="00076D01" w:rsidRDefault="00972CFC" w:rsidP="00972CFC">
            <w:pPr>
              <w:spacing w:before="60"/>
              <w:ind w:left="-25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  <w:tr w:rsidR="00972CFC" w:rsidRPr="00905D64" w14:paraId="3804BE6D" w14:textId="77777777" w:rsidTr="00972CFC">
        <w:trPr>
          <w:cantSplit/>
          <w:trHeight w:val="518"/>
        </w:trPr>
        <w:tc>
          <w:tcPr>
            <w:tcW w:w="5610" w:type="dxa"/>
            <w:vAlign w:val="center"/>
          </w:tcPr>
          <w:p w14:paraId="549CF601" w14:textId="536342C3" w:rsidR="00972CFC" w:rsidRPr="00076D01" w:rsidRDefault="00972CFC" w:rsidP="00972CFC">
            <w:pPr>
              <w:spacing w:before="60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5370" w:type="dxa"/>
            <w:vAlign w:val="center"/>
          </w:tcPr>
          <w:p w14:paraId="2496609A" w14:textId="2B86BD86" w:rsidR="00972CFC" w:rsidRPr="00076D01" w:rsidRDefault="00972CFC" w:rsidP="00972CFC">
            <w:pPr>
              <w:spacing w:before="60"/>
              <w:ind w:left="-25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  <w:tr w:rsidR="00972CFC" w:rsidRPr="00905D64" w14:paraId="13990EF6" w14:textId="77777777" w:rsidTr="00972CFC">
        <w:trPr>
          <w:cantSplit/>
          <w:trHeight w:val="518"/>
        </w:trPr>
        <w:tc>
          <w:tcPr>
            <w:tcW w:w="5610" w:type="dxa"/>
            <w:vAlign w:val="center"/>
          </w:tcPr>
          <w:p w14:paraId="290A2434" w14:textId="372E9C19" w:rsidR="00972CFC" w:rsidRPr="00076D01" w:rsidRDefault="00972CFC" w:rsidP="00972CFC">
            <w:pPr>
              <w:spacing w:before="60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5370" w:type="dxa"/>
            <w:vAlign w:val="center"/>
          </w:tcPr>
          <w:p w14:paraId="051BB91C" w14:textId="010C8E85" w:rsidR="00972CFC" w:rsidRPr="00076D01" w:rsidRDefault="00972CFC" w:rsidP="00972CFC">
            <w:pPr>
              <w:spacing w:before="60"/>
              <w:ind w:left="-25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  <w:tr w:rsidR="00972CFC" w:rsidRPr="00905D64" w14:paraId="114D914A" w14:textId="77777777" w:rsidTr="00972CFC">
        <w:trPr>
          <w:cantSplit/>
          <w:trHeight w:val="518"/>
        </w:trPr>
        <w:tc>
          <w:tcPr>
            <w:tcW w:w="5610" w:type="dxa"/>
            <w:vAlign w:val="center"/>
          </w:tcPr>
          <w:p w14:paraId="71DFB826" w14:textId="07A00281" w:rsidR="00972CFC" w:rsidRPr="00076D01" w:rsidRDefault="00972CFC" w:rsidP="00972CFC">
            <w:pPr>
              <w:spacing w:before="60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5370" w:type="dxa"/>
            <w:vAlign w:val="center"/>
          </w:tcPr>
          <w:p w14:paraId="2EA88045" w14:textId="58D3AA73" w:rsidR="00972CFC" w:rsidRPr="00076D01" w:rsidRDefault="00972CFC" w:rsidP="00972CFC">
            <w:pPr>
              <w:spacing w:before="60"/>
              <w:ind w:left="-25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  <w:tr w:rsidR="00972CFC" w:rsidRPr="00905D64" w14:paraId="1E52BA91" w14:textId="77777777" w:rsidTr="00972CFC">
        <w:trPr>
          <w:cantSplit/>
          <w:trHeight w:val="518"/>
        </w:trPr>
        <w:tc>
          <w:tcPr>
            <w:tcW w:w="5610" w:type="dxa"/>
            <w:vAlign w:val="center"/>
          </w:tcPr>
          <w:p w14:paraId="67CB7C87" w14:textId="546425A1" w:rsidR="00972CFC" w:rsidRPr="00076D01" w:rsidRDefault="00972CFC" w:rsidP="00972CFC">
            <w:pPr>
              <w:spacing w:before="60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5370" w:type="dxa"/>
            <w:vAlign w:val="center"/>
          </w:tcPr>
          <w:p w14:paraId="04752D2D" w14:textId="48D38CAD" w:rsidR="00972CFC" w:rsidRPr="00076D01" w:rsidRDefault="00972CFC" w:rsidP="00972CFC">
            <w:pPr>
              <w:spacing w:before="60"/>
              <w:ind w:left="-25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  <w:tr w:rsidR="00972CFC" w:rsidRPr="00905D64" w14:paraId="60790DB8" w14:textId="77777777" w:rsidTr="00972CFC">
        <w:trPr>
          <w:cantSplit/>
          <w:trHeight w:val="518"/>
        </w:trPr>
        <w:tc>
          <w:tcPr>
            <w:tcW w:w="5610" w:type="dxa"/>
            <w:vAlign w:val="center"/>
          </w:tcPr>
          <w:p w14:paraId="66CC0E63" w14:textId="4187E7D6" w:rsidR="00972CFC" w:rsidRPr="00076D01" w:rsidRDefault="00972CFC" w:rsidP="00972CFC">
            <w:pPr>
              <w:spacing w:before="60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5370" w:type="dxa"/>
            <w:vAlign w:val="center"/>
          </w:tcPr>
          <w:p w14:paraId="3D50D145" w14:textId="0BB6D8DC" w:rsidR="00972CFC" w:rsidRPr="00076D01" w:rsidRDefault="00972CFC" w:rsidP="00972CFC">
            <w:pPr>
              <w:spacing w:before="60"/>
              <w:ind w:left="-25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  <w:tr w:rsidR="00972CFC" w:rsidRPr="00905D64" w14:paraId="15BC6556" w14:textId="77777777" w:rsidTr="00972CFC">
        <w:trPr>
          <w:cantSplit/>
          <w:trHeight w:val="518"/>
        </w:trPr>
        <w:tc>
          <w:tcPr>
            <w:tcW w:w="5610" w:type="dxa"/>
            <w:vAlign w:val="center"/>
          </w:tcPr>
          <w:p w14:paraId="1F103AE4" w14:textId="44DB633A" w:rsidR="00972CFC" w:rsidRPr="00076D01" w:rsidRDefault="00972CFC" w:rsidP="00972CFC">
            <w:pPr>
              <w:spacing w:before="60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5370" w:type="dxa"/>
            <w:vAlign w:val="center"/>
          </w:tcPr>
          <w:p w14:paraId="4CAFF7A5" w14:textId="1C7E3650" w:rsidR="00972CFC" w:rsidRPr="00076D01" w:rsidRDefault="00972CFC" w:rsidP="00972CFC">
            <w:pPr>
              <w:spacing w:before="60"/>
              <w:ind w:left="-25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  <w:tr w:rsidR="00972CFC" w:rsidRPr="00905D64" w14:paraId="0FF952B1" w14:textId="77777777" w:rsidTr="00972CFC">
        <w:trPr>
          <w:cantSplit/>
          <w:trHeight w:val="518"/>
        </w:trPr>
        <w:tc>
          <w:tcPr>
            <w:tcW w:w="5610" w:type="dxa"/>
            <w:vAlign w:val="center"/>
          </w:tcPr>
          <w:p w14:paraId="77885966" w14:textId="0A5DB33E" w:rsidR="00972CFC" w:rsidRPr="00076D01" w:rsidRDefault="00972CFC" w:rsidP="00972CFC">
            <w:pPr>
              <w:spacing w:before="60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5370" w:type="dxa"/>
            <w:vAlign w:val="center"/>
          </w:tcPr>
          <w:p w14:paraId="44DA90FF" w14:textId="756C1314" w:rsidR="00972CFC" w:rsidRPr="00076D01" w:rsidRDefault="00972CFC" w:rsidP="00972CFC">
            <w:pPr>
              <w:spacing w:before="60"/>
              <w:ind w:left="-25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</w:tbl>
    <w:p w14:paraId="6AE611C9" w14:textId="77777777" w:rsidR="00644FF8" w:rsidRPr="00D84F24" w:rsidRDefault="00644FF8" w:rsidP="00D84F24">
      <w:pPr>
        <w:rPr>
          <w:rFonts w:cs="Arial"/>
          <w:sz w:val="12"/>
          <w:szCs w:val="12"/>
        </w:rPr>
      </w:pPr>
    </w:p>
    <w:sectPr w:rsidR="00644FF8" w:rsidRPr="00D84F24" w:rsidSect="00972CFC">
      <w:headerReference w:type="even" r:id="rId14"/>
      <w:headerReference w:type="default" r:id="rId15"/>
      <w:footerReference w:type="default" r:id="rId16"/>
      <w:pgSz w:w="12240" w:h="15840" w:code="1"/>
      <w:pgMar w:top="1440" w:right="648" w:bottom="720" w:left="648" w:header="187" w:footer="64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74FB64B" w14:textId="77777777" w:rsidR="00E40FC5" w:rsidRDefault="00E40FC5">
      <w:r>
        <w:separator/>
      </w:r>
    </w:p>
  </w:endnote>
  <w:endnote w:type="continuationSeparator" w:id="0">
    <w:p w14:paraId="3B644E2B" w14:textId="77777777" w:rsidR="00E40FC5" w:rsidRDefault="00E40F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yriad Roman">
    <w:altName w:val="Courier New"/>
    <w:charset w:val="00"/>
    <w:family w:val="swiss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47DDB2" w14:textId="25DEDC12" w:rsidR="00AB675A" w:rsidRPr="0043321D" w:rsidRDefault="00972CFC" w:rsidP="00CD5E71">
    <w:pPr>
      <w:tabs>
        <w:tab w:val="left" w:pos="9360"/>
      </w:tabs>
      <w:autoSpaceDE w:val="0"/>
      <w:autoSpaceDN w:val="0"/>
      <w:adjustRightInd w:val="0"/>
      <w:rPr>
        <w:b/>
        <w:i/>
        <w:sz w:val="16"/>
        <w:szCs w:val="16"/>
      </w:rPr>
    </w:pPr>
    <w:r>
      <w:rPr>
        <w:rFonts w:cs="Arial"/>
        <w:bCs/>
        <w:i/>
        <w:noProof/>
        <w:sz w:val="16"/>
      </w:rPr>
      <w:drawing>
        <wp:anchor distT="0" distB="0" distL="114300" distR="114300" simplePos="0" relativeHeight="251658752" behindDoc="1" locked="0" layoutInCell="1" allowOverlap="1" wp14:anchorId="01B88DE3" wp14:editId="27E2C61A">
          <wp:simplePos x="0" y="0"/>
          <wp:positionH relativeFrom="page">
            <wp:align>center</wp:align>
          </wp:positionH>
          <wp:positionV relativeFrom="page">
            <wp:align>bottom</wp:align>
          </wp:positionV>
          <wp:extent cx="7772400" cy="4572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4572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630B8">
      <w:rPr>
        <w:rFonts w:cs="Arial"/>
        <w:bCs/>
        <w:i/>
        <w:sz w:val="16"/>
      </w:rPr>
      <w:t>NOP</w:t>
    </w:r>
    <w:r w:rsidR="008E021B">
      <w:rPr>
        <w:rFonts w:cs="Arial"/>
        <w:bCs/>
        <w:i/>
        <w:sz w:val="16"/>
      </w:rPr>
      <w:t>B41, V1, R</w:t>
    </w:r>
    <w:r w:rsidR="004B70FA">
      <w:rPr>
        <w:rFonts w:cs="Arial"/>
        <w:bCs/>
        <w:i/>
        <w:sz w:val="16"/>
      </w:rPr>
      <w:t>7, 11/15/19</w:t>
    </w:r>
    <w:r w:rsidR="00AB675A" w:rsidRPr="00445573">
      <w:rPr>
        <w:rFonts w:cs="Arial"/>
        <w:i/>
        <w:sz w:val="16"/>
        <w:szCs w:val="16"/>
      </w:rPr>
      <w:tab/>
    </w:r>
    <w:r w:rsidR="00AB675A" w:rsidRPr="00445573">
      <w:rPr>
        <w:i/>
        <w:sz w:val="16"/>
        <w:szCs w:val="16"/>
      </w:rPr>
      <w:t xml:space="preserve">Page </w:t>
    </w:r>
    <w:r w:rsidR="00AB675A" w:rsidRPr="00445573">
      <w:rPr>
        <w:b/>
        <w:i/>
        <w:sz w:val="16"/>
        <w:szCs w:val="16"/>
      </w:rPr>
      <w:fldChar w:fldCharType="begin"/>
    </w:r>
    <w:r w:rsidR="00AB675A" w:rsidRPr="00445573">
      <w:rPr>
        <w:b/>
        <w:i/>
        <w:sz w:val="16"/>
        <w:szCs w:val="16"/>
      </w:rPr>
      <w:instrText xml:space="preserve"> PAGE </w:instrText>
    </w:r>
    <w:r w:rsidR="00AB675A" w:rsidRPr="00445573">
      <w:rPr>
        <w:b/>
        <w:i/>
        <w:sz w:val="16"/>
        <w:szCs w:val="16"/>
      </w:rPr>
      <w:fldChar w:fldCharType="separate"/>
    </w:r>
    <w:r w:rsidR="00E40FC5">
      <w:rPr>
        <w:b/>
        <w:i/>
        <w:noProof/>
        <w:sz w:val="16"/>
        <w:szCs w:val="16"/>
      </w:rPr>
      <w:t>1</w:t>
    </w:r>
    <w:r w:rsidR="00AB675A" w:rsidRPr="00445573">
      <w:rPr>
        <w:b/>
        <w:i/>
        <w:sz w:val="16"/>
        <w:szCs w:val="16"/>
      </w:rPr>
      <w:fldChar w:fldCharType="end"/>
    </w:r>
    <w:r w:rsidR="00AB675A" w:rsidRPr="00445573">
      <w:rPr>
        <w:i/>
        <w:sz w:val="16"/>
        <w:szCs w:val="16"/>
      </w:rPr>
      <w:t xml:space="preserve"> of </w:t>
    </w:r>
    <w:r w:rsidR="00AB675A" w:rsidRPr="00445573">
      <w:rPr>
        <w:b/>
        <w:i/>
        <w:sz w:val="16"/>
        <w:szCs w:val="16"/>
      </w:rPr>
      <w:fldChar w:fldCharType="begin"/>
    </w:r>
    <w:r w:rsidR="00AB675A" w:rsidRPr="00445573">
      <w:rPr>
        <w:b/>
        <w:i/>
        <w:sz w:val="16"/>
        <w:szCs w:val="16"/>
      </w:rPr>
      <w:instrText xml:space="preserve"> NUMPAGES  </w:instrText>
    </w:r>
    <w:r w:rsidR="00AB675A" w:rsidRPr="00445573">
      <w:rPr>
        <w:b/>
        <w:i/>
        <w:sz w:val="16"/>
        <w:szCs w:val="16"/>
      </w:rPr>
      <w:fldChar w:fldCharType="separate"/>
    </w:r>
    <w:r w:rsidR="00E40FC5">
      <w:rPr>
        <w:b/>
        <w:i/>
        <w:noProof/>
        <w:sz w:val="16"/>
        <w:szCs w:val="16"/>
      </w:rPr>
      <w:t>1</w:t>
    </w:r>
    <w:r w:rsidR="00AB675A" w:rsidRPr="00445573">
      <w:rPr>
        <w:b/>
        <w:i/>
        <w:sz w:val="16"/>
        <w:szCs w:val="16"/>
      </w:rPr>
      <w:fldChar w:fldCharType="end"/>
    </w:r>
    <w:r w:rsidR="00AB675A" w:rsidRPr="00445573">
      <w:rPr>
        <w:b/>
        <w:i/>
        <w:sz w:val="16"/>
        <w:szCs w:val="16"/>
      </w:rPr>
      <w:t xml:space="preserve"> 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BDB6C03" w14:textId="77777777" w:rsidR="00E40FC5" w:rsidRDefault="00E40FC5">
      <w:r>
        <w:separator/>
      </w:r>
    </w:p>
  </w:footnote>
  <w:footnote w:type="continuationSeparator" w:id="0">
    <w:p w14:paraId="7A34256C" w14:textId="77777777" w:rsidR="00E40FC5" w:rsidRDefault="00E40FC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BB15E9" w14:textId="77777777" w:rsidR="00D42B7C" w:rsidRDefault="00FE0D78">
    <w:r>
      <w:c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38B747" w14:textId="77777777" w:rsidR="00AB675A" w:rsidRDefault="00451536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 wp14:anchorId="1172962E" wp14:editId="73F829BD">
          <wp:simplePos x="0" y="0"/>
          <wp:positionH relativeFrom="column">
            <wp:posOffset>-136525</wp:posOffset>
          </wp:positionH>
          <wp:positionV relativeFrom="paragraph">
            <wp:posOffset>81280</wp:posOffset>
          </wp:positionV>
          <wp:extent cx="591820" cy="712470"/>
          <wp:effectExtent l="0" t="0" r="0" b="0"/>
          <wp:wrapNone/>
          <wp:docPr id="15" name="Picture 15" descr="ccof_blac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ccof_black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1820" cy="7124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tbl>
    <w:tblPr>
      <w:tblW w:w="10057" w:type="dxa"/>
      <w:tblInd w:w="91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3307"/>
      <w:gridCol w:w="4460"/>
      <w:gridCol w:w="2290"/>
    </w:tblGrid>
    <w:tr w:rsidR="00AB675A" w:rsidRPr="003B73EE" w14:paraId="60BF9AAD" w14:textId="77777777" w:rsidTr="00BB0A0C">
      <w:trPr>
        <w:cantSplit/>
        <w:trHeight w:val="525"/>
      </w:trPr>
      <w:tc>
        <w:tcPr>
          <w:tcW w:w="3307" w:type="dxa"/>
          <w:tcBorders>
            <w:right w:val="nil"/>
          </w:tcBorders>
          <w:vAlign w:val="center"/>
        </w:tcPr>
        <w:p w14:paraId="25DBDA10" w14:textId="77777777" w:rsidR="00AB675A" w:rsidRPr="003B73EE" w:rsidRDefault="00AB675A" w:rsidP="00CD5E71">
          <w:pPr>
            <w:ind w:left="-18" w:right="-1112" w:firstLine="18"/>
            <w:rPr>
              <w:rFonts w:cs="Arial"/>
              <w:b/>
              <w:bCs/>
            </w:rPr>
          </w:pPr>
          <w:r w:rsidRPr="00B2584D">
            <w:rPr>
              <w:rFonts w:cs="Arial"/>
              <w:b/>
              <w:bCs/>
              <w:sz w:val="16"/>
              <w:szCs w:val="16"/>
            </w:rPr>
            <w:t>NOP§ 205.206, 205.203 &amp; 205.600</w:t>
          </w:r>
        </w:p>
      </w:tc>
      <w:tc>
        <w:tcPr>
          <w:tcW w:w="6750" w:type="dxa"/>
          <w:gridSpan w:val="2"/>
          <w:tcBorders>
            <w:left w:val="nil"/>
          </w:tcBorders>
          <w:vAlign w:val="center"/>
        </w:tcPr>
        <w:p w14:paraId="7E496549" w14:textId="77777777" w:rsidR="00AB675A" w:rsidRPr="003B73EE" w:rsidRDefault="00AB675A" w:rsidP="00150CC8">
          <w:pPr>
            <w:ind w:left="48" w:right="-18"/>
            <w:rPr>
              <w:rFonts w:cs="Arial"/>
              <w:b/>
              <w:bCs/>
            </w:rPr>
          </w:pPr>
          <w:r>
            <w:rPr>
              <w:rFonts w:cs="Arial"/>
              <w:b/>
              <w:bCs/>
              <w:sz w:val="22"/>
              <w:szCs w:val="22"/>
            </w:rPr>
            <w:t>GROWER MATERIALS</w:t>
          </w:r>
          <w:r w:rsidR="006B2328">
            <w:rPr>
              <w:rFonts w:cs="Arial"/>
              <w:b/>
              <w:bCs/>
              <w:sz w:val="22"/>
              <w:szCs w:val="22"/>
            </w:rPr>
            <w:t xml:space="preserve"> </w:t>
          </w:r>
          <w:r w:rsidR="006B2328" w:rsidRPr="00B2584D">
            <w:rPr>
              <w:rFonts w:cs="Arial"/>
              <w:b/>
              <w:bCs/>
              <w:sz w:val="22"/>
              <w:szCs w:val="22"/>
            </w:rPr>
            <w:t>APPLICATION</w:t>
          </w:r>
          <w:r w:rsidR="006B2328">
            <w:rPr>
              <w:rFonts w:cs="Arial"/>
              <w:b/>
              <w:bCs/>
              <w:sz w:val="22"/>
              <w:szCs w:val="22"/>
            </w:rPr>
            <w:t xml:space="preserve"> (OSP MATERIALS LIST)</w:t>
          </w:r>
        </w:p>
      </w:tc>
    </w:tr>
    <w:tr w:rsidR="00AB675A" w14:paraId="1FFFE30C" w14:textId="77777777" w:rsidTr="00BB0A0C">
      <w:trPr>
        <w:cantSplit/>
        <w:trHeight w:val="360"/>
        <w:tblHeader/>
      </w:trPr>
      <w:tc>
        <w:tcPr>
          <w:tcW w:w="7767" w:type="dxa"/>
          <w:gridSpan w:val="2"/>
          <w:tcBorders>
            <w:right w:val="nil"/>
          </w:tcBorders>
          <w:vAlign w:val="center"/>
        </w:tcPr>
        <w:p w14:paraId="319DD41D" w14:textId="4983A900" w:rsidR="00AB675A" w:rsidRPr="003B73EE" w:rsidRDefault="00972CFC" w:rsidP="006C3276">
          <w:pPr>
            <w:ind w:right="-1112"/>
            <w:rPr>
              <w:rFonts w:cs="Arial"/>
              <w:szCs w:val="18"/>
            </w:rPr>
          </w:pPr>
          <w:r>
            <w:rPr>
              <w:rFonts w:cs="Arial"/>
              <w:b/>
              <w:szCs w:val="18"/>
            </w:rPr>
            <w:t xml:space="preserve">Find all forms at </w:t>
          </w:r>
          <w:hyperlink r:id="rId2" w:history="1">
            <w:r>
              <w:rPr>
                <w:rStyle w:val="Hyperlink"/>
                <w:b/>
                <w:szCs w:val="18"/>
              </w:rPr>
              <w:t>www.ccof.org</w:t>
            </w:r>
            <w:r>
              <w:rPr>
                <w:rStyle w:val="Hyperlink"/>
                <w:b/>
              </w:rPr>
              <w:t>/documents</w:t>
            </w:r>
          </w:hyperlink>
          <w:r>
            <w:rPr>
              <w:b/>
              <w:szCs w:val="18"/>
            </w:rPr>
            <w:t xml:space="preserve">. Send completed forms to </w:t>
          </w:r>
          <w:hyperlink r:id="rId3" w:history="1">
            <w:r>
              <w:rPr>
                <w:rStyle w:val="Hyperlink"/>
                <w:b/>
                <w:szCs w:val="18"/>
              </w:rPr>
              <w:t>inbox@ccof.org</w:t>
            </w:r>
          </w:hyperlink>
          <w:r>
            <w:rPr>
              <w:b/>
              <w:szCs w:val="18"/>
            </w:rPr>
            <w:t>.</w:t>
          </w:r>
        </w:p>
      </w:tc>
      <w:tc>
        <w:tcPr>
          <w:tcW w:w="2290" w:type="dxa"/>
          <w:tcBorders>
            <w:top w:val="nil"/>
            <w:left w:val="nil"/>
            <w:bottom w:val="single" w:sz="4" w:space="0" w:color="auto"/>
          </w:tcBorders>
          <w:vAlign w:val="center"/>
        </w:tcPr>
        <w:p w14:paraId="0EDF1A48" w14:textId="77777777" w:rsidR="00AB675A" w:rsidRPr="003B73EE" w:rsidRDefault="00AB675A" w:rsidP="002F50D2">
          <w:pPr>
            <w:ind w:right="-1112"/>
            <w:jc w:val="center"/>
            <w:rPr>
              <w:rFonts w:cs="Arial"/>
            </w:rPr>
          </w:pPr>
          <w:r w:rsidRPr="003B73EE">
            <w:rPr>
              <w:rFonts w:cs="Arial"/>
              <w:b/>
              <w:bCs/>
              <w:sz w:val="16"/>
            </w:rPr>
            <w:t xml:space="preserve">   Page </w:t>
          </w:r>
          <w:r w:rsidRPr="003B73EE">
            <w:rPr>
              <w:rFonts w:cs="Arial"/>
              <w:b/>
              <w:bCs/>
              <w:sz w:val="16"/>
            </w:rPr>
            <w:fldChar w:fldCharType="begin"/>
          </w:r>
          <w:r w:rsidRPr="003B73EE">
            <w:rPr>
              <w:rFonts w:cs="Arial"/>
              <w:b/>
              <w:bCs/>
              <w:sz w:val="16"/>
            </w:rPr>
            <w:instrText xml:space="preserve"> PAGE </w:instrText>
          </w:r>
          <w:r w:rsidRPr="003B73EE">
            <w:rPr>
              <w:rFonts w:cs="Arial"/>
              <w:b/>
              <w:bCs/>
              <w:sz w:val="16"/>
            </w:rPr>
            <w:fldChar w:fldCharType="separate"/>
          </w:r>
          <w:r w:rsidR="00E40FC5">
            <w:rPr>
              <w:rFonts w:cs="Arial"/>
              <w:b/>
              <w:bCs/>
              <w:noProof/>
              <w:sz w:val="16"/>
            </w:rPr>
            <w:t>1</w:t>
          </w:r>
          <w:r w:rsidRPr="003B73EE">
            <w:rPr>
              <w:rFonts w:cs="Arial"/>
              <w:b/>
              <w:bCs/>
              <w:sz w:val="16"/>
            </w:rPr>
            <w:fldChar w:fldCharType="end"/>
          </w:r>
          <w:r w:rsidRPr="003B73EE">
            <w:rPr>
              <w:rFonts w:cs="Arial"/>
              <w:b/>
              <w:bCs/>
              <w:sz w:val="16"/>
            </w:rPr>
            <w:t xml:space="preserve"> of </w:t>
          </w:r>
          <w:r w:rsidRPr="003B73EE">
            <w:rPr>
              <w:rFonts w:cs="Arial"/>
              <w:b/>
              <w:bCs/>
              <w:sz w:val="16"/>
            </w:rPr>
            <w:fldChar w:fldCharType="begin"/>
          </w:r>
          <w:r w:rsidRPr="003B73EE">
            <w:rPr>
              <w:rFonts w:cs="Arial"/>
              <w:b/>
              <w:bCs/>
              <w:sz w:val="16"/>
            </w:rPr>
            <w:instrText xml:space="preserve"> NUMPAGES </w:instrText>
          </w:r>
          <w:r w:rsidRPr="003B73EE">
            <w:rPr>
              <w:rFonts w:cs="Arial"/>
              <w:b/>
              <w:bCs/>
              <w:sz w:val="16"/>
            </w:rPr>
            <w:fldChar w:fldCharType="separate"/>
          </w:r>
          <w:r w:rsidR="00E40FC5">
            <w:rPr>
              <w:rFonts w:cs="Arial"/>
              <w:b/>
              <w:bCs/>
              <w:noProof/>
              <w:sz w:val="16"/>
            </w:rPr>
            <w:t>1</w:t>
          </w:r>
          <w:r w:rsidRPr="003B73EE">
            <w:rPr>
              <w:rFonts w:cs="Arial"/>
              <w:b/>
              <w:bCs/>
              <w:sz w:val="16"/>
            </w:rPr>
            <w:fldChar w:fldCharType="end"/>
          </w:r>
        </w:p>
      </w:tc>
    </w:tr>
  </w:tbl>
  <w:p w14:paraId="36B60140" w14:textId="77777777" w:rsidR="00AB675A" w:rsidRDefault="00AB675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9550CF"/>
    <w:multiLevelType w:val="hybridMultilevel"/>
    <w:tmpl w:val="96385F00"/>
    <w:lvl w:ilvl="0" w:tplc="4B1E11D0">
      <w:start w:val="1"/>
      <w:numFmt w:val="upperLetter"/>
      <w:lvlText w:val="%1."/>
      <w:lvlJc w:val="left"/>
      <w:pPr>
        <w:tabs>
          <w:tab w:val="num" w:pos="375"/>
        </w:tabs>
        <w:ind w:left="37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0F1C55C7"/>
    <w:multiLevelType w:val="hybridMultilevel"/>
    <w:tmpl w:val="D7BAAC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DA1C14"/>
    <w:multiLevelType w:val="hybridMultilevel"/>
    <w:tmpl w:val="D0BEACF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266D603C"/>
    <w:multiLevelType w:val="hybridMultilevel"/>
    <w:tmpl w:val="360CCD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B16052"/>
    <w:multiLevelType w:val="hybridMultilevel"/>
    <w:tmpl w:val="FD10D9EC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F256408"/>
    <w:multiLevelType w:val="hybridMultilevel"/>
    <w:tmpl w:val="92AEB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5E4AFF"/>
    <w:multiLevelType w:val="hybridMultilevel"/>
    <w:tmpl w:val="BF5830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182CC2"/>
    <w:multiLevelType w:val="hybridMultilevel"/>
    <w:tmpl w:val="7E969EF4"/>
    <w:lvl w:ilvl="0" w:tplc="D4AEB59C">
      <w:start w:val="1"/>
      <w:numFmt w:val="bullet"/>
      <w:lvlText w:val="►"/>
      <w:lvlJc w:val="left"/>
      <w:pPr>
        <w:ind w:left="619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79" w:hanging="360"/>
      </w:pPr>
      <w:rPr>
        <w:rFonts w:ascii="Wingdings" w:hAnsi="Wingdings" w:hint="default"/>
      </w:rPr>
    </w:lvl>
  </w:abstractNum>
  <w:abstractNum w:abstractNumId="8" w15:restartNumberingAfterBreak="0">
    <w:nsid w:val="4F746B80"/>
    <w:multiLevelType w:val="hybridMultilevel"/>
    <w:tmpl w:val="BFFA62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6"/>
  </w:num>
  <w:num w:numId="5">
    <w:abstractNumId w:val="5"/>
  </w:num>
  <w:num w:numId="6">
    <w:abstractNumId w:val="2"/>
  </w:num>
  <w:num w:numId="7">
    <w:abstractNumId w:val="3"/>
  </w:num>
  <w:num w:numId="8">
    <w:abstractNumId w:val="8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9/3S/D/uHrLX/i3wdhEwSVF3cwnHnbcec7oKbK9Urr7NOXv++nbQzlpEyOFciJTWWvZ4x4OcxNmzy4MIX+oIcw==" w:salt="mE9k9eik7jdS5Fp2Rsj7fQ=="/>
  <w:defaultTabStop w:val="259"/>
  <w:drawingGridHorizontalSpacing w:val="90"/>
  <w:displayHorizontalDrawingGridEvery w:val="2"/>
  <w:displayVerticalDrawingGridEvery w:val="2"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gARloZGpobmJubmSjpKwanFxZn5eSAFhrUAOGwKxSwAAAA="/>
  </w:docVars>
  <w:rsids>
    <w:rsidRoot w:val="00A4279D"/>
    <w:rsid w:val="00003670"/>
    <w:rsid w:val="00014873"/>
    <w:rsid w:val="00026A70"/>
    <w:rsid w:val="00037738"/>
    <w:rsid w:val="0004108C"/>
    <w:rsid w:val="00044D81"/>
    <w:rsid w:val="000472AB"/>
    <w:rsid w:val="00051BA3"/>
    <w:rsid w:val="00057ADE"/>
    <w:rsid w:val="00066C66"/>
    <w:rsid w:val="00074B34"/>
    <w:rsid w:val="00076D01"/>
    <w:rsid w:val="000A14EB"/>
    <w:rsid w:val="000A4A98"/>
    <w:rsid w:val="000A74C3"/>
    <w:rsid w:val="000B0C45"/>
    <w:rsid w:val="000B31C3"/>
    <w:rsid w:val="000B5D73"/>
    <w:rsid w:val="000C4B1C"/>
    <w:rsid w:val="000C7712"/>
    <w:rsid w:val="000E0746"/>
    <w:rsid w:val="000E7DFB"/>
    <w:rsid w:val="00103212"/>
    <w:rsid w:val="00116DAB"/>
    <w:rsid w:val="0014339E"/>
    <w:rsid w:val="0014350A"/>
    <w:rsid w:val="00150CC8"/>
    <w:rsid w:val="00151614"/>
    <w:rsid w:val="001564FB"/>
    <w:rsid w:val="00165F1D"/>
    <w:rsid w:val="0017362B"/>
    <w:rsid w:val="001777AD"/>
    <w:rsid w:val="00190531"/>
    <w:rsid w:val="001F46D5"/>
    <w:rsid w:val="00213EA0"/>
    <w:rsid w:val="0023510A"/>
    <w:rsid w:val="00241716"/>
    <w:rsid w:val="00245CB7"/>
    <w:rsid w:val="00254A39"/>
    <w:rsid w:val="002672A6"/>
    <w:rsid w:val="002778FD"/>
    <w:rsid w:val="002852EE"/>
    <w:rsid w:val="002A12AE"/>
    <w:rsid w:val="002A2ACA"/>
    <w:rsid w:val="002B6EC0"/>
    <w:rsid w:val="002C22A4"/>
    <w:rsid w:val="002C36EF"/>
    <w:rsid w:val="002C7EAC"/>
    <w:rsid w:val="002D1DCD"/>
    <w:rsid w:val="002D2E45"/>
    <w:rsid w:val="002D3F33"/>
    <w:rsid w:val="002E55A9"/>
    <w:rsid w:val="002F50D2"/>
    <w:rsid w:val="0030316D"/>
    <w:rsid w:val="00306BA6"/>
    <w:rsid w:val="00317C1B"/>
    <w:rsid w:val="003304E4"/>
    <w:rsid w:val="003406E6"/>
    <w:rsid w:val="00342B5B"/>
    <w:rsid w:val="00345AB2"/>
    <w:rsid w:val="00355CAC"/>
    <w:rsid w:val="00365B5A"/>
    <w:rsid w:val="003743F7"/>
    <w:rsid w:val="0037705A"/>
    <w:rsid w:val="00392712"/>
    <w:rsid w:val="00392DF6"/>
    <w:rsid w:val="003B1559"/>
    <w:rsid w:val="003D661D"/>
    <w:rsid w:val="00431418"/>
    <w:rsid w:val="0043321D"/>
    <w:rsid w:val="00445573"/>
    <w:rsid w:val="00451536"/>
    <w:rsid w:val="00463A45"/>
    <w:rsid w:val="00465DB8"/>
    <w:rsid w:val="00480A80"/>
    <w:rsid w:val="0048204D"/>
    <w:rsid w:val="00483F54"/>
    <w:rsid w:val="00486091"/>
    <w:rsid w:val="004918E6"/>
    <w:rsid w:val="004A10B8"/>
    <w:rsid w:val="004B48DF"/>
    <w:rsid w:val="004B6283"/>
    <w:rsid w:val="004B70FA"/>
    <w:rsid w:val="004B7453"/>
    <w:rsid w:val="004C60E0"/>
    <w:rsid w:val="004D6987"/>
    <w:rsid w:val="004E31FB"/>
    <w:rsid w:val="00512D4A"/>
    <w:rsid w:val="00513C51"/>
    <w:rsid w:val="005153CF"/>
    <w:rsid w:val="005177AF"/>
    <w:rsid w:val="00520C1E"/>
    <w:rsid w:val="005550BE"/>
    <w:rsid w:val="00556700"/>
    <w:rsid w:val="005669E7"/>
    <w:rsid w:val="005711A9"/>
    <w:rsid w:val="005A75A9"/>
    <w:rsid w:val="005B79E8"/>
    <w:rsid w:val="005C207D"/>
    <w:rsid w:val="005D4DDE"/>
    <w:rsid w:val="005F0F7B"/>
    <w:rsid w:val="005F2BA1"/>
    <w:rsid w:val="00606488"/>
    <w:rsid w:val="006304EF"/>
    <w:rsid w:val="00634070"/>
    <w:rsid w:val="00641B74"/>
    <w:rsid w:val="00644FF8"/>
    <w:rsid w:val="00650ADC"/>
    <w:rsid w:val="006716ED"/>
    <w:rsid w:val="00673D9F"/>
    <w:rsid w:val="006A4B47"/>
    <w:rsid w:val="006A5468"/>
    <w:rsid w:val="006B2328"/>
    <w:rsid w:val="006C3276"/>
    <w:rsid w:val="006C3A12"/>
    <w:rsid w:val="006D1751"/>
    <w:rsid w:val="006D417B"/>
    <w:rsid w:val="006F3DAE"/>
    <w:rsid w:val="006F4643"/>
    <w:rsid w:val="006F7450"/>
    <w:rsid w:val="00705FB7"/>
    <w:rsid w:val="0072702D"/>
    <w:rsid w:val="00756030"/>
    <w:rsid w:val="00766DD4"/>
    <w:rsid w:val="007700F6"/>
    <w:rsid w:val="00786914"/>
    <w:rsid w:val="007B2A21"/>
    <w:rsid w:val="007B77DD"/>
    <w:rsid w:val="007B7B67"/>
    <w:rsid w:val="007E7494"/>
    <w:rsid w:val="0080432D"/>
    <w:rsid w:val="0081345F"/>
    <w:rsid w:val="00816DD5"/>
    <w:rsid w:val="00836361"/>
    <w:rsid w:val="00844DFC"/>
    <w:rsid w:val="008553D5"/>
    <w:rsid w:val="008628A8"/>
    <w:rsid w:val="00864CE7"/>
    <w:rsid w:val="0086556A"/>
    <w:rsid w:val="00870965"/>
    <w:rsid w:val="00883FAC"/>
    <w:rsid w:val="008A0E51"/>
    <w:rsid w:val="008A12FE"/>
    <w:rsid w:val="008B1264"/>
    <w:rsid w:val="008B38B7"/>
    <w:rsid w:val="008D5978"/>
    <w:rsid w:val="008E021B"/>
    <w:rsid w:val="008E0928"/>
    <w:rsid w:val="008E6F44"/>
    <w:rsid w:val="008F0B6C"/>
    <w:rsid w:val="009056FF"/>
    <w:rsid w:val="00905D64"/>
    <w:rsid w:val="00917CD7"/>
    <w:rsid w:val="00921735"/>
    <w:rsid w:val="009662B2"/>
    <w:rsid w:val="0097051D"/>
    <w:rsid w:val="00971909"/>
    <w:rsid w:val="00972CFC"/>
    <w:rsid w:val="00985BCA"/>
    <w:rsid w:val="009904B8"/>
    <w:rsid w:val="009B1CBB"/>
    <w:rsid w:val="009B2703"/>
    <w:rsid w:val="009C018B"/>
    <w:rsid w:val="009C1F1D"/>
    <w:rsid w:val="009C6ACA"/>
    <w:rsid w:val="009E485D"/>
    <w:rsid w:val="009E4E35"/>
    <w:rsid w:val="00A01287"/>
    <w:rsid w:val="00A04A87"/>
    <w:rsid w:val="00A07A12"/>
    <w:rsid w:val="00A13844"/>
    <w:rsid w:val="00A16C10"/>
    <w:rsid w:val="00A209CF"/>
    <w:rsid w:val="00A24758"/>
    <w:rsid w:val="00A4279D"/>
    <w:rsid w:val="00A9166E"/>
    <w:rsid w:val="00A95778"/>
    <w:rsid w:val="00AA0180"/>
    <w:rsid w:val="00AA60F5"/>
    <w:rsid w:val="00AB59B9"/>
    <w:rsid w:val="00AB675A"/>
    <w:rsid w:val="00AB7604"/>
    <w:rsid w:val="00AD29E9"/>
    <w:rsid w:val="00AE1ED1"/>
    <w:rsid w:val="00AE293D"/>
    <w:rsid w:val="00AE32AB"/>
    <w:rsid w:val="00AF57E5"/>
    <w:rsid w:val="00B0299D"/>
    <w:rsid w:val="00B048AF"/>
    <w:rsid w:val="00B1580C"/>
    <w:rsid w:val="00B22DED"/>
    <w:rsid w:val="00B2584D"/>
    <w:rsid w:val="00B316FA"/>
    <w:rsid w:val="00B36512"/>
    <w:rsid w:val="00B46BFC"/>
    <w:rsid w:val="00B514C3"/>
    <w:rsid w:val="00B71523"/>
    <w:rsid w:val="00B75AAB"/>
    <w:rsid w:val="00B80D2F"/>
    <w:rsid w:val="00BB0A0C"/>
    <w:rsid w:val="00BB68A2"/>
    <w:rsid w:val="00BC0E41"/>
    <w:rsid w:val="00BC11CC"/>
    <w:rsid w:val="00BC43CE"/>
    <w:rsid w:val="00BD4F72"/>
    <w:rsid w:val="00BD7C1B"/>
    <w:rsid w:val="00BE0260"/>
    <w:rsid w:val="00BE54BF"/>
    <w:rsid w:val="00BF04AC"/>
    <w:rsid w:val="00BF5648"/>
    <w:rsid w:val="00C056B0"/>
    <w:rsid w:val="00C164AA"/>
    <w:rsid w:val="00C3060C"/>
    <w:rsid w:val="00C45159"/>
    <w:rsid w:val="00C463C4"/>
    <w:rsid w:val="00C56772"/>
    <w:rsid w:val="00C5787F"/>
    <w:rsid w:val="00C630B8"/>
    <w:rsid w:val="00C81B8E"/>
    <w:rsid w:val="00C84F23"/>
    <w:rsid w:val="00C927A7"/>
    <w:rsid w:val="00CA63B6"/>
    <w:rsid w:val="00CB0359"/>
    <w:rsid w:val="00CB4AA5"/>
    <w:rsid w:val="00CB51D7"/>
    <w:rsid w:val="00CC2367"/>
    <w:rsid w:val="00CD171D"/>
    <w:rsid w:val="00CD5E71"/>
    <w:rsid w:val="00CE36CE"/>
    <w:rsid w:val="00CE5C4E"/>
    <w:rsid w:val="00CF51DF"/>
    <w:rsid w:val="00D063F7"/>
    <w:rsid w:val="00D35AA6"/>
    <w:rsid w:val="00D37161"/>
    <w:rsid w:val="00D40417"/>
    <w:rsid w:val="00D42B7C"/>
    <w:rsid w:val="00D433CC"/>
    <w:rsid w:val="00D44D3F"/>
    <w:rsid w:val="00D52ECC"/>
    <w:rsid w:val="00D61A1E"/>
    <w:rsid w:val="00D61A99"/>
    <w:rsid w:val="00D75FC8"/>
    <w:rsid w:val="00D84F24"/>
    <w:rsid w:val="00D8751E"/>
    <w:rsid w:val="00D90CA9"/>
    <w:rsid w:val="00D9163C"/>
    <w:rsid w:val="00DA12ED"/>
    <w:rsid w:val="00DA1AA6"/>
    <w:rsid w:val="00DA1E9F"/>
    <w:rsid w:val="00DA2115"/>
    <w:rsid w:val="00DB6733"/>
    <w:rsid w:val="00DD46D0"/>
    <w:rsid w:val="00DD77DF"/>
    <w:rsid w:val="00DE6AEE"/>
    <w:rsid w:val="00DF1DFF"/>
    <w:rsid w:val="00E006D2"/>
    <w:rsid w:val="00E04395"/>
    <w:rsid w:val="00E20EA4"/>
    <w:rsid w:val="00E40FC5"/>
    <w:rsid w:val="00E42BCD"/>
    <w:rsid w:val="00E455F7"/>
    <w:rsid w:val="00E50119"/>
    <w:rsid w:val="00E51C38"/>
    <w:rsid w:val="00E6228E"/>
    <w:rsid w:val="00E633CF"/>
    <w:rsid w:val="00E80BD3"/>
    <w:rsid w:val="00E93CD1"/>
    <w:rsid w:val="00EB33A2"/>
    <w:rsid w:val="00EB55B5"/>
    <w:rsid w:val="00EC4B5C"/>
    <w:rsid w:val="00ED42F8"/>
    <w:rsid w:val="00ED696E"/>
    <w:rsid w:val="00ED78B4"/>
    <w:rsid w:val="00EF23A5"/>
    <w:rsid w:val="00EF421A"/>
    <w:rsid w:val="00EF7F7F"/>
    <w:rsid w:val="00F349E4"/>
    <w:rsid w:val="00F44EF4"/>
    <w:rsid w:val="00F6552C"/>
    <w:rsid w:val="00F97EE3"/>
    <w:rsid w:val="00FB30A7"/>
    <w:rsid w:val="00FD3385"/>
    <w:rsid w:val="00FD6B6A"/>
    <w:rsid w:val="00FD6FC8"/>
    <w:rsid w:val="00FE0D78"/>
    <w:rsid w:val="00FE3E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7995E19"/>
  <w15:chartTrackingRefBased/>
  <w15:docId w15:val="{87C418F9-4033-4E8A-AD52-0ABFEA21A1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A5468"/>
    <w:rPr>
      <w:rFonts w:ascii="Arial" w:hAnsi="Arial"/>
      <w:sz w:val="18"/>
      <w:szCs w:val="24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cs="Arial"/>
      <w:b/>
      <w:b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cs="Arial"/>
      <w:b/>
      <w:bCs/>
      <w:sz w:val="28"/>
    </w:rPr>
  </w:style>
  <w:style w:type="paragraph" w:styleId="Heading4">
    <w:name w:val="heading 4"/>
    <w:basedOn w:val="Normal"/>
    <w:next w:val="Normal"/>
    <w:link w:val="Heading4Char"/>
    <w:qFormat/>
    <w:pPr>
      <w:keepNext/>
      <w:framePr w:hSpace="180" w:wrap="around" w:vAnchor="text" w:hAnchor="page" w:x="1175" w:y="1141"/>
      <w:jc w:val="center"/>
      <w:outlineLvl w:val="3"/>
    </w:pPr>
    <w:rPr>
      <w:rFonts w:cs="Arial"/>
      <w:b/>
      <w:bCs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jc w:val="center"/>
    </w:pPr>
    <w:rPr>
      <w:rFonts w:cs="Arial"/>
      <w:b/>
      <w:bCs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customStyle="1" w:styleId="OFFICEBOX">
    <w:name w:val="OFFICE BOX"/>
    <w:basedOn w:val="Normal"/>
    <w:pPr>
      <w:tabs>
        <w:tab w:val="right" w:leader="underscore" w:pos="3960"/>
        <w:tab w:val="right" w:leader="underscore" w:pos="5580"/>
        <w:tab w:val="right" w:leader="underscore" w:pos="7020"/>
        <w:tab w:val="right" w:leader="underscore" w:pos="8460"/>
        <w:tab w:val="right" w:leader="underscore" w:pos="9540"/>
      </w:tabs>
      <w:spacing w:before="160" w:line="360" w:lineRule="auto"/>
      <w:ind w:left="144"/>
    </w:pPr>
    <w:rPr>
      <w:rFonts w:ascii="Myriad Roman" w:hAnsi="Myriad Roman"/>
      <w:b/>
      <w:sz w:val="16"/>
      <w:szCs w:val="20"/>
    </w:rPr>
  </w:style>
  <w:style w:type="paragraph" w:styleId="Index1">
    <w:name w:val="index 1"/>
    <w:basedOn w:val="Normal"/>
    <w:next w:val="Normal"/>
    <w:autoRedefine/>
    <w:semiHidden/>
    <w:rsid w:val="003B1559"/>
    <w:pPr>
      <w:ind w:left="220" w:hanging="220"/>
    </w:pPr>
  </w:style>
  <w:style w:type="paragraph" w:styleId="IndexHeading">
    <w:name w:val="index heading"/>
    <w:basedOn w:val="Normal"/>
    <w:next w:val="Normal"/>
    <w:semiHidden/>
    <w:rsid w:val="003B1559"/>
    <w:pPr>
      <w:spacing w:line="240" w:lineRule="exact"/>
      <w:ind w:right="-720"/>
    </w:pPr>
    <w:rPr>
      <w:rFonts w:cs="Arial"/>
      <w:b/>
      <w:bCs/>
      <w:sz w:val="19"/>
    </w:rPr>
  </w:style>
  <w:style w:type="paragraph" w:customStyle="1" w:styleId="TableText">
    <w:name w:val="TableText"/>
    <w:basedOn w:val="BodyText2"/>
    <w:rsid w:val="003B1559"/>
    <w:pPr>
      <w:spacing w:after="0" w:line="200" w:lineRule="exact"/>
      <w:ind w:right="-720"/>
    </w:pPr>
    <w:rPr>
      <w:rFonts w:ascii="Myriad Roman" w:eastAsia="Times" w:hAnsi="Myriad Roman"/>
      <w:b/>
      <w:bCs/>
      <w:noProof/>
      <w:szCs w:val="20"/>
    </w:rPr>
  </w:style>
  <w:style w:type="paragraph" w:styleId="BodyText2">
    <w:name w:val="Body Text 2"/>
    <w:basedOn w:val="Normal"/>
    <w:rsid w:val="003B1559"/>
    <w:pPr>
      <w:spacing w:after="120" w:line="480" w:lineRule="auto"/>
    </w:pPr>
  </w:style>
  <w:style w:type="paragraph" w:customStyle="1" w:styleId="tabletext0">
    <w:name w:val="tabletext"/>
    <w:basedOn w:val="Normal"/>
    <w:rsid w:val="00486091"/>
    <w:pPr>
      <w:spacing w:line="200" w:lineRule="atLeast"/>
      <w:ind w:right="-720"/>
    </w:pPr>
    <w:rPr>
      <w:rFonts w:ascii="Myriad Roman" w:hAnsi="Myriad Roman"/>
      <w:b/>
      <w:bCs/>
      <w:szCs w:val="18"/>
    </w:rPr>
  </w:style>
  <w:style w:type="table" w:styleId="TableGrid">
    <w:name w:val="Table Grid"/>
    <w:basedOn w:val="TableNormal"/>
    <w:rsid w:val="00ED696E"/>
    <w:pPr>
      <w:spacing w:line="240" w:lineRule="exact"/>
      <w:ind w:right="-7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151614"/>
    <w:rPr>
      <w:color w:val="0000FF"/>
      <w:u w:val="single"/>
    </w:rPr>
  </w:style>
  <w:style w:type="character" w:customStyle="1" w:styleId="Heading4Char">
    <w:name w:val="Heading 4 Char"/>
    <w:link w:val="Heading4"/>
    <w:rsid w:val="006A5468"/>
    <w:rPr>
      <w:rFonts w:ascii="Arial" w:hAnsi="Arial" w:cs="Arial"/>
      <w:b/>
      <w:bCs/>
      <w:sz w:val="32"/>
      <w:szCs w:val="24"/>
    </w:rPr>
  </w:style>
  <w:style w:type="character" w:customStyle="1" w:styleId="FooterChar">
    <w:name w:val="Footer Char"/>
    <w:link w:val="Footer"/>
    <w:uiPriority w:val="99"/>
    <w:rsid w:val="00870965"/>
    <w:rPr>
      <w:rFonts w:ascii="Arial" w:hAnsi="Arial"/>
      <w:sz w:val="18"/>
      <w:szCs w:val="24"/>
    </w:rPr>
  </w:style>
  <w:style w:type="paragraph" w:styleId="BalloonText">
    <w:name w:val="Balloon Text"/>
    <w:basedOn w:val="Normal"/>
    <w:link w:val="BalloonTextChar"/>
    <w:rsid w:val="005F0F7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5F0F7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1628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4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agr.wa.gov/FoodAnimal/Organic/MaterialsLists.aspxmaterial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omri.org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omri.org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file:///Z:\CCOF%20Certification%20Services\WIP%20Controlled%20Documents\IN%20PROCESS\OSP%20Update%20-%20Remove%20e-form%20-%20Gamai\inbox@ccof.org" TargetMode="External"/><Relationship Id="rId2" Type="http://schemas.openxmlformats.org/officeDocument/2006/relationships/hyperlink" Target="https://www.ccof.org/documents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0E358F530747C4DB50164C41A5BD6D0" ma:contentTypeVersion="13" ma:contentTypeDescription="Create a new document." ma:contentTypeScope="" ma:versionID="b9e71eb5bc082a1567a0bce09349dff9">
  <xsd:schema xmlns:xsd="http://www.w3.org/2001/XMLSchema" xmlns:xs="http://www.w3.org/2001/XMLSchema" xmlns:p="http://schemas.microsoft.com/office/2006/metadata/properties" xmlns:ns2="bae42790-f817-48ec-89c7-68ca1d5f70ea" xmlns:ns3="ee0dc7e8-d869-4732-b8ac-af10a5e8d1b6" targetNamespace="http://schemas.microsoft.com/office/2006/metadata/properties" ma:root="true" ma:fieldsID="7ecf7da000e47bd9af0b5b7232334ce2" ns2:_="" ns3:_="">
    <xsd:import namespace="bae42790-f817-48ec-89c7-68ca1d5f70ea"/>
    <xsd:import namespace="ee0dc7e8-d869-4732-b8ac-af10a5e8d1b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Hyperlink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e42790-f817-48ec-89c7-68ca1d5f70e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0dc7e8-d869-4732-b8ac-af10a5e8d1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Hyperlink" ma:index="20" nillable="true" ma:displayName="Hyperlink" ma:format="Image" ma:internalName="Hyper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yperlink xmlns="ee0dc7e8-d869-4732-b8ac-af10a5e8d1b6">
      <Url xsi:nil="true"/>
      <Description xsi:nil="true"/>
    </Hyperlink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03A6A38-1199-4F82-8C64-7BDEBCFF84AB}"/>
</file>

<file path=customXml/itemProps2.xml><?xml version="1.0" encoding="utf-8"?>
<ds:datastoreItem xmlns:ds="http://schemas.openxmlformats.org/officeDocument/2006/customXml" ds:itemID="{7B383CB4-AFC5-4FE2-95E2-DA61EC3A3D6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6E7D56E-15E2-4A6B-AC92-16389A1846B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15DBE40-0C03-4DFC-88D0-F73F1513F4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451</Words>
  <Characters>257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</vt:lpstr>
    </vt:vector>
  </TitlesOfParts>
  <Company>California Certified Organic Farmers Inc.</Company>
  <LinksUpToDate>false</LinksUpToDate>
  <CharactersWithSpaces>3020</CharactersWithSpaces>
  <SharedDoc>false</SharedDoc>
  <HLinks>
    <vt:vector size="24" baseType="variant">
      <vt:variant>
        <vt:i4>92</vt:i4>
      </vt:variant>
      <vt:variant>
        <vt:i4>14</vt:i4>
      </vt:variant>
      <vt:variant>
        <vt:i4>0</vt:i4>
      </vt:variant>
      <vt:variant>
        <vt:i4>5</vt:i4>
      </vt:variant>
      <vt:variant>
        <vt:lpwstr>http://agr.wa.gov/FoodAnimal/Organic/MaterialsLists.aspxmaterial</vt:lpwstr>
      </vt:variant>
      <vt:variant>
        <vt:lpwstr/>
      </vt:variant>
      <vt:variant>
        <vt:i4>4522076</vt:i4>
      </vt:variant>
      <vt:variant>
        <vt:i4>11</vt:i4>
      </vt:variant>
      <vt:variant>
        <vt:i4>0</vt:i4>
      </vt:variant>
      <vt:variant>
        <vt:i4>5</vt:i4>
      </vt:variant>
      <vt:variant>
        <vt:lpwstr>http://www.omri.org/</vt:lpwstr>
      </vt:variant>
      <vt:variant>
        <vt:lpwstr/>
      </vt:variant>
      <vt:variant>
        <vt:i4>4522076</vt:i4>
      </vt:variant>
      <vt:variant>
        <vt:i4>6</vt:i4>
      </vt:variant>
      <vt:variant>
        <vt:i4>0</vt:i4>
      </vt:variant>
      <vt:variant>
        <vt:i4>5</vt:i4>
      </vt:variant>
      <vt:variant>
        <vt:lpwstr>http://www.omri.org/</vt:lpwstr>
      </vt:variant>
      <vt:variant>
        <vt:lpwstr/>
      </vt:variant>
      <vt:variant>
        <vt:i4>5505117</vt:i4>
      </vt:variant>
      <vt:variant>
        <vt:i4>0</vt:i4>
      </vt:variant>
      <vt:variant>
        <vt:i4>0</vt:i4>
      </vt:variant>
      <vt:variant>
        <vt:i4>5</vt:i4>
      </vt:variant>
      <vt:variant>
        <vt:lpwstr>http://www.ccof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</dc:title>
  <dc:subject/>
  <dc:creator>Network Administrator</dc:creator>
  <cp:keywords/>
  <cp:lastModifiedBy>Carla</cp:lastModifiedBy>
  <cp:revision>28</cp:revision>
  <cp:lastPrinted>2018-10-29T19:21:00Z</cp:lastPrinted>
  <dcterms:created xsi:type="dcterms:W3CDTF">2017-02-21T19:49:00Z</dcterms:created>
  <dcterms:modified xsi:type="dcterms:W3CDTF">2019-11-15T2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r8>29803600</vt:r8>
  </property>
  <property fmtid="{D5CDD505-2E9C-101B-9397-08002B2CF9AE}" pid="3" name="ContentTypeId">
    <vt:lpwstr>0x01010010E358F530747C4DB50164C41A5BD6D0</vt:lpwstr>
  </property>
</Properties>
</file>